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00120" w14:textId="1AAFB2BD" w:rsidR="00561C94" w:rsidRPr="00275384" w:rsidRDefault="00275384" w:rsidP="00B11C4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275384">
        <w:rPr>
          <w:rFonts w:ascii="Times New Roman" w:hAnsi="Times New Roman" w:cs="Times New Roman"/>
          <w:b/>
          <w:sz w:val="20"/>
          <w:szCs w:val="20"/>
          <w:lang w:val="tr-TR"/>
        </w:rPr>
        <w:t>Sivas Bilim ve Teknoloji Üniversitesi</w:t>
      </w:r>
    </w:p>
    <w:p w14:paraId="6168C976" w14:textId="37D67D0E" w:rsidR="00275384" w:rsidRDefault="00275384" w:rsidP="00B11C4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275384">
        <w:rPr>
          <w:rFonts w:ascii="Times New Roman" w:hAnsi="Times New Roman" w:cs="Times New Roman"/>
          <w:b/>
          <w:sz w:val="20"/>
          <w:szCs w:val="20"/>
          <w:lang w:val="tr-TR"/>
        </w:rPr>
        <w:t>Yabancı Diller Yüksekokulu Müdürlüğü</w:t>
      </w:r>
    </w:p>
    <w:p w14:paraId="3A885123" w14:textId="4591CAFA" w:rsidR="00B11C4F" w:rsidRDefault="00B11C4F" w:rsidP="00B11C4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>
        <w:rPr>
          <w:rFonts w:ascii="Times New Roman" w:hAnsi="Times New Roman" w:cs="Times New Roman"/>
          <w:b/>
          <w:sz w:val="20"/>
          <w:szCs w:val="20"/>
          <w:lang w:val="tr-TR"/>
        </w:rPr>
        <w:t>Yabancı Diller Bölümü</w:t>
      </w:r>
    </w:p>
    <w:p w14:paraId="0524AA1F" w14:textId="77777777" w:rsidR="00B11C4F" w:rsidRPr="00275384" w:rsidRDefault="00B11C4F" w:rsidP="00B11C4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1102C36B" w14:textId="32156A3F" w:rsidR="00561C94" w:rsidRPr="003B56EB" w:rsidRDefault="00561C94" w:rsidP="00B11C4F">
      <w:pPr>
        <w:ind w:firstLine="708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3B56EB">
        <w:rPr>
          <w:rFonts w:ascii="Times New Roman" w:hAnsi="Times New Roman" w:cs="Times New Roman"/>
          <w:sz w:val="20"/>
          <w:szCs w:val="20"/>
          <w:lang w:val="tr-TR"/>
        </w:rPr>
        <w:t xml:space="preserve">Yüksekokulumuzda 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1</w:t>
      </w:r>
      <w:r w:rsidR="00AA0F91">
        <w:rPr>
          <w:rFonts w:ascii="Times New Roman" w:hAnsi="Times New Roman" w:cs="Times New Roman"/>
          <w:sz w:val="20"/>
          <w:szCs w:val="20"/>
          <w:lang w:val="tr-TR"/>
        </w:rPr>
        <w:t>7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.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0</w:t>
      </w:r>
      <w:r w:rsidR="00D60BF9">
        <w:rPr>
          <w:rFonts w:ascii="Times New Roman" w:hAnsi="Times New Roman" w:cs="Times New Roman"/>
          <w:sz w:val="20"/>
          <w:szCs w:val="20"/>
          <w:lang w:val="tr-TR"/>
        </w:rPr>
        <w:t>4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.202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3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-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18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.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0</w:t>
      </w:r>
      <w:r w:rsidR="00D60BF9">
        <w:rPr>
          <w:rFonts w:ascii="Times New Roman" w:hAnsi="Times New Roman" w:cs="Times New Roman"/>
          <w:sz w:val="20"/>
          <w:szCs w:val="20"/>
          <w:lang w:val="tr-TR"/>
        </w:rPr>
        <w:t>4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.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202</w:t>
      </w:r>
      <w:r w:rsidR="00A1525F" w:rsidRPr="003B56EB">
        <w:rPr>
          <w:rFonts w:ascii="Times New Roman" w:hAnsi="Times New Roman" w:cs="Times New Roman"/>
          <w:sz w:val="20"/>
          <w:szCs w:val="20"/>
          <w:lang w:val="tr-TR"/>
        </w:rPr>
        <w:t>3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 xml:space="preserve"> tarihleri arasında tüm kurlar için uygulanacak olan </w:t>
      </w:r>
      <w:r w:rsidR="00AA0F91">
        <w:rPr>
          <w:rFonts w:ascii="Times New Roman" w:hAnsi="Times New Roman" w:cs="Times New Roman"/>
          <w:sz w:val="20"/>
          <w:szCs w:val="20"/>
          <w:lang w:val="tr-TR"/>
        </w:rPr>
        <w:t>3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 xml:space="preserve">. Çeyrek </w:t>
      </w:r>
      <w:r w:rsidR="00B05430" w:rsidRPr="003B56EB">
        <w:rPr>
          <w:rFonts w:ascii="Times New Roman" w:hAnsi="Times New Roman" w:cs="Times New Roman"/>
          <w:sz w:val="20"/>
          <w:szCs w:val="20"/>
          <w:lang w:val="tr-TR"/>
        </w:rPr>
        <w:t>K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 xml:space="preserve">ur </w:t>
      </w:r>
      <w:r w:rsidR="00B05430" w:rsidRPr="003B56EB">
        <w:rPr>
          <w:rFonts w:ascii="Times New Roman" w:hAnsi="Times New Roman" w:cs="Times New Roman"/>
          <w:sz w:val="20"/>
          <w:szCs w:val="20"/>
          <w:lang w:val="tr-TR"/>
        </w:rPr>
        <w:t>B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itirme (final) sınavları</w:t>
      </w:r>
      <w:r w:rsidR="00F301D9" w:rsidRPr="003B56EB">
        <w:rPr>
          <w:rFonts w:ascii="Times New Roman" w:hAnsi="Times New Roman" w:cs="Times New Roman"/>
          <w:sz w:val="20"/>
          <w:szCs w:val="20"/>
          <w:lang w:val="tr-TR"/>
        </w:rPr>
        <w:t>nın</w:t>
      </w:r>
      <w:r w:rsidR="00B05430" w:rsidRPr="003B56EB">
        <w:rPr>
          <w:rFonts w:ascii="Times New Roman" w:hAnsi="Times New Roman" w:cs="Times New Roman"/>
          <w:sz w:val="20"/>
          <w:szCs w:val="20"/>
          <w:lang w:val="tr-TR"/>
        </w:rPr>
        <w:t xml:space="preserve"> kur bilgileri, yeri, zamanı</w:t>
      </w:r>
      <w:r w:rsidR="001F188E">
        <w:rPr>
          <w:rFonts w:ascii="Times New Roman" w:hAnsi="Times New Roman" w:cs="Times New Roman"/>
          <w:sz w:val="20"/>
          <w:szCs w:val="20"/>
          <w:lang w:val="tr-TR"/>
        </w:rPr>
        <w:t xml:space="preserve">na </w:t>
      </w:r>
      <w:r w:rsidR="00B05430" w:rsidRPr="003B56EB">
        <w:rPr>
          <w:rFonts w:ascii="Times New Roman" w:hAnsi="Times New Roman" w:cs="Times New Roman"/>
          <w:sz w:val="20"/>
          <w:szCs w:val="20"/>
          <w:lang w:val="tr-TR"/>
        </w:rPr>
        <w:t xml:space="preserve">ait bilgiler </w:t>
      </w:r>
      <w:r w:rsidRPr="003B56EB">
        <w:rPr>
          <w:rFonts w:ascii="Times New Roman" w:hAnsi="Times New Roman" w:cs="Times New Roman"/>
          <w:sz w:val="20"/>
          <w:szCs w:val="20"/>
          <w:lang w:val="tr-TR"/>
        </w:rPr>
        <w:t>aşağıdaki tabloda yer almaktadır.</w:t>
      </w:r>
    </w:p>
    <w:p w14:paraId="749BA32F" w14:textId="11D03D2F" w:rsidR="00CE4494" w:rsidRPr="003B56EB" w:rsidRDefault="00CE4494" w:rsidP="00CE4494">
      <w:pPr>
        <w:jc w:val="right"/>
        <w:rPr>
          <w:rFonts w:ascii="Times New Roman" w:hAnsi="Times New Roman" w:cs="Times New Roman"/>
          <w:sz w:val="20"/>
          <w:szCs w:val="20"/>
          <w:lang w:val="tr-TR"/>
        </w:rPr>
      </w:pPr>
    </w:p>
    <w:p w14:paraId="2F82CC94" w14:textId="2644B40D" w:rsidR="00CE4494" w:rsidRPr="00B11C4F" w:rsidRDefault="00CE4494" w:rsidP="00CE4494">
      <w:pPr>
        <w:jc w:val="right"/>
        <w:rPr>
          <w:rFonts w:ascii="Times New Roman" w:hAnsi="Times New Roman" w:cs="Times New Roman"/>
          <w:b/>
          <w:sz w:val="20"/>
          <w:szCs w:val="20"/>
          <w:lang w:val="tr-TR"/>
        </w:rPr>
      </w:pPr>
    </w:p>
    <w:tbl>
      <w:tblPr>
        <w:tblStyle w:val="TabloKlavuzu"/>
        <w:tblpPr w:leftFromText="141" w:rightFromText="141" w:vertAnchor="text" w:tblpY="1"/>
        <w:tblOverlap w:val="never"/>
        <w:tblW w:w="8536" w:type="dxa"/>
        <w:tblLook w:val="04A0" w:firstRow="1" w:lastRow="0" w:firstColumn="1" w:lastColumn="0" w:noHBand="0" w:noVBand="1"/>
      </w:tblPr>
      <w:tblGrid>
        <w:gridCol w:w="1095"/>
        <w:gridCol w:w="1361"/>
        <w:gridCol w:w="267"/>
        <w:gridCol w:w="1344"/>
        <w:gridCol w:w="528"/>
        <w:gridCol w:w="3941"/>
      </w:tblGrid>
      <w:tr w:rsidR="0031358E" w:rsidRPr="00B11C4F" w14:paraId="0048DAEE" w14:textId="7401E7FC" w:rsidTr="00EF2FC4">
        <w:tc>
          <w:tcPr>
            <w:tcW w:w="8536" w:type="dxa"/>
            <w:gridSpan w:val="6"/>
          </w:tcPr>
          <w:p w14:paraId="082D98CD" w14:textId="4C7CD359" w:rsidR="0031358E" w:rsidRPr="00B11C4F" w:rsidRDefault="0031358E" w:rsidP="006017F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bookmarkStart w:id="0" w:name="_Hlk124159690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17.0</w:t>
            </w:r>
            <w:r w:rsidR="00AF7772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4</w:t>
            </w: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.2023 </w:t>
            </w:r>
            <w:proofErr w:type="spellStart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Monday</w:t>
            </w:r>
            <w:proofErr w:type="spellEnd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  </w:t>
            </w:r>
          </w:p>
        </w:tc>
      </w:tr>
      <w:tr w:rsidR="0031358E" w:rsidRPr="00B11C4F" w14:paraId="271D9247" w14:textId="584B9377" w:rsidTr="00E72080">
        <w:tc>
          <w:tcPr>
            <w:tcW w:w="8536" w:type="dxa"/>
            <w:gridSpan w:val="6"/>
          </w:tcPr>
          <w:p w14:paraId="66650F66" w14:textId="0C6485C7" w:rsidR="0031358E" w:rsidRPr="00B11C4F" w:rsidRDefault="0031358E" w:rsidP="006017F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Read </w:t>
            </w:r>
            <w:proofErr w:type="spellStart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o</w:t>
            </w:r>
            <w:proofErr w:type="spellEnd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 Write</w:t>
            </w:r>
          </w:p>
        </w:tc>
      </w:tr>
      <w:tr w:rsidR="0031358E" w:rsidRPr="00B11C4F" w14:paraId="4968E39C" w14:textId="4E0CADB8" w:rsidTr="004B5C2A">
        <w:tc>
          <w:tcPr>
            <w:tcW w:w="1095" w:type="dxa"/>
          </w:tcPr>
          <w:p w14:paraId="0603824E" w14:textId="59301131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ime</w:t>
            </w:r>
          </w:p>
        </w:tc>
        <w:tc>
          <w:tcPr>
            <w:tcW w:w="1361" w:type="dxa"/>
          </w:tcPr>
          <w:p w14:paraId="5DE58695" w14:textId="5E80C077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aloon</w:t>
            </w:r>
            <w:proofErr w:type="spellEnd"/>
          </w:p>
        </w:tc>
        <w:tc>
          <w:tcPr>
            <w:tcW w:w="6080" w:type="dxa"/>
            <w:gridSpan w:val="4"/>
          </w:tcPr>
          <w:p w14:paraId="57715ABD" w14:textId="462397BB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Level</w:t>
            </w:r>
          </w:p>
        </w:tc>
      </w:tr>
      <w:tr w:rsidR="0031358E" w:rsidRPr="003B56EB" w14:paraId="1E867BCE" w14:textId="32B2D7E8" w:rsidTr="00BA5B74">
        <w:tc>
          <w:tcPr>
            <w:tcW w:w="1095" w:type="dxa"/>
          </w:tcPr>
          <w:p w14:paraId="57F0BD93" w14:textId="51B658FA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0</w:t>
            </w:r>
          </w:p>
        </w:tc>
        <w:tc>
          <w:tcPr>
            <w:tcW w:w="1361" w:type="dxa"/>
          </w:tcPr>
          <w:p w14:paraId="6EE33C20" w14:textId="575D6FDE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2</w:t>
            </w:r>
          </w:p>
        </w:tc>
        <w:tc>
          <w:tcPr>
            <w:tcW w:w="6080" w:type="dxa"/>
            <w:gridSpan w:val="4"/>
          </w:tcPr>
          <w:p w14:paraId="1211B18E" w14:textId="084FAC61" w:rsidR="0031358E" w:rsidRPr="003B56EB" w:rsidRDefault="0031358E" w:rsidP="005369A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</w:t>
            </w:r>
          </w:p>
        </w:tc>
      </w:tr>
      <w:tr w:rsidR="0031358E" w:rsidRPr="003B56EB" w14:paraId="6FC3BAAC" w14:textId="4BD558FF" w:rsidTr="00262729">
        <w:tc>
          <w:tcPr>
            <w:tcW w:w="1095" w:type="dxa"/>
          </w:tcPr>
          <w:p w14:paraId="16BEC618" w14:textId="7FBDA209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0</w:t>
            </w:r>
          </w:p>
        </w:tc>
        <w:tc>
          <w:tcPr>
            <w:tcW w:w="1361" w:type="dxa"/>
          </w:tcPr>
          <w:p w14:paraId="4CAEFA43" w14:textId="36DA6323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3</w:t>
            </w:r>
          </w:p>
        </w:tc>
        <w:tc>
          <w:tcPr>
            <w:tcW w:w="6080" w:type="dxa"/>
            <w:gridSpan w:val="4"/>
          </w:tcPr>
          <w:p w14:paraId="52C40242" w14:textId="02F27BCC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2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+</w:t>
            </w:r>
          </w:p>
        </w:tc>
      </w:tr>
      <w:tr w:rsidR="0031358E" w:rsidRPr="003B56EB" w14:paraId="3467DA2D" w14:textId="44976CBA" w:rsidTr="001B73A3">
        <w:tc>
          <w:tcPr>
            <w:tcW w:w="1095" w:type="dxa"/>
          </w:tcPr>
          <w:p w14:paraId="42DD4CA0" w14:textId="238777E8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0</w:t>
            </w:r>
          </w:p>
        </w:tc>
        <w:tc>
          <w:tcPr>
            <w:tcW w:w="1361" w:type="dxa"/>
          </w:tcPr>
          <w:p w14:paraId="01264669" w14:textId="46FF2CD9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4</w:t>
            </w:r>
          </w:p>
        </w:tc>
        <w:tc>
          <w:tcPr>
            <w:tcW w:w="6080" w:type="dxa"/>
            <w:gridSpan w:val="4"/>
          </w:tcPr>
          <w:p w14:paraId="0032F1BE" w14:textId="046E264B" w:rsidR="0031358E" w:rsidRPr="003B56EB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1</w:t>
            </w:r>
          </w:p>
        </w:tc>
      </w:tr>
      <w:tr w:rsidR="001277E4" w:rsidRPr="003B56EB" w14:paraId="685B6388" w14:textId="36D5C31A" w:rsidTr="001277E4">
        <w:tc>
          <w:tcPr>
            <w:tcW w:w="459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C7ADCF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  <w:p w14:paraId="6C5DA8FC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  <w:p w14:paraId="15B0726F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  <w:p w14:paraId="032F1069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  <w:p w14:paraId="21E64420" w14:textId="260AB0D8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39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AA9682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31358E" w:rsidRPr="003B56EB" w14:paraId="40E6BDBD" w14:textId="485CDFCE" w:rsidTr="00F33C17">
        <w:tc>
          <w:tcPr>
            <w:tcW w:w="8536" w:type="dxa"/>
            <w:gridSpan w:val="6"/>
            <w:tcBorders>
              <w:top w:val="single" w:sz="4" w:space="0" w:color="auto"/>
            </w:tcBorders>
          </w:tcPr>
          <w:p w14:paraId="2E02AEDD" w14:textId="7BD849A0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17.0</w:t>
            </w:r>
            <w:r w:rsidR="00AF7772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4</w:t>
            </w: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.2023 </w:t>
            </w:r>
            <w:proofErr w:type="spellStart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Monda</w:t>
            </w:r>
            <w:r w:rsid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y</w:t>
            </w:r>
            <w:proofErr w:type="spellEnd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 </w:t>
            </w:r>
          </w:p>
        </w:tc>
      </w:tr>
      <w:tr w:rsidR="0031358E" w:rsidRPr="003B56EB" w14:paraId="1C5E0B2A" w14:textId="37FB23A3" w:rsidTr="005773C2">
        <w:tc>
          <w:tcPr>
            <w:tcW w:w="8536" w:type="dxa"/>
            <w:gridSpan w:val="6"/>
          </w:tcPr>
          <w:p w14:paraId="3892E567" w14:textId="241059B2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Listening</w:t>
            </w:r>
            <w:proofErr w:type="spellEnd"/>
          </w:p>
        </w:tc>
      </w:tr>
      <w:tr w:rsidR="0031358E" w:rsidRPr="003B56EB" w14:paraId="1DADA8A9" w14:textId="76777B4E" w:rsidTr="001E3C21">
        <w:tc>
          <w:tcPr>
            <w:tcW w:w="1095" w:type="dxa"/>
          </w:tcPr>
          <w:p w14:paraId="64246C32" w14:textId="1BDCF61E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ime</w:t>
            </w:r>
          </w:p>
        </w:tc>
        <w:tc>
          <w:tcPr>
            <w:tcW w:w="1361" w:type="dxa"/>
          </w:tcPr>
          <w:p w14:paraId="13B543E9" w14:textId="06DA9853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aloon</w:t>
            </w:r>
            <w:proofErr w:type="spellEnd"/>
          </w:p>
        </w:tc>
        <w:tc>
          <w:tcPr>
            <w:tcW w:w="6080" w:type="dxa"/>
            <w:gridSpan w:val="4"/>
          </w:tcPr>
          <w:p w14:paraId="60C245D6" w14:textId="687A7656" w:rsidR="0031358E" w:rsidRPr="00B11C4F" w:rsidRDefault="0031358E" w:rsidP="001277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B11C4F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Level</w:t>
            </w:r>
          </w:p>
        </w:tc>
      </w:tr>
      <w:tr w:rsidR="0031358E" w:rsidRPr="003B56EB" w14:paraId="00E9FB0F" w14:textId="17FE0F2B" w:rsidTr="00002766">
        <w:tc>
          <w:tcPr>
            <w:tcW w:w="1095" w:type="dxa"/>
          </w:tcPr>
          <w:p w14:paraId="297F42AC" w14:textId="5FA16BEC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3:30</w:t>
            </w:r>
          </w:p>
        </w:tc>
        <w:tc>
          <w:tcPr>
            <w:tcW w:w="1361" w:type="dxa"/>
          </w:tcPr>
          <w:p w14:paraId="79A31E0A" w14:textId="725B6772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2</w:t>
            </w:r>
          </w:p>
        </w:tc>
        <w:tc>
          <w:tcPr>
            <w:tcW w:w="6080" w:type="dxa"/>
            <w:gridSpan w:val="4"/>
          </w:tcPr>
          <w:p w14:paraId="089891BB" w14:textId="1B8C75FC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</w:t>
            </w:r>
          </w:p>
        </w:tc>
      </w:tr>
      <w:tr w:rsidR="0031358E" w:rsidRPr="003B56EB" w14:paraId="3EE57B1F" w14:textId="601B73BF" w:rsidTr="00482966">
        <w:tc>
          <w:tcPr>
            <w:tcW w:w="1095" w:type="dxa"/>
          </w:tcPr>
          <w:p w14:paraId="4C31F8E2" w14:textId="6C517235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3:30</w:t>
            </w:r>
          </w:p>
        </w:tc>
        <w:tc>
          <w:tcPr>
            <w:tcW w:w="1361" w:type="dxa"/>
          </w:tcPr>
          <w:p w14:paraId="2956A5D8" w14:textId="06B6B8F3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3</w:t>
            </w:r>
          </w:p>
        </w:tc>
        <w:tc>
          <w:tcPr>
            <w:tcW w:w="6080" w:type="dxa"/>
            <w:gridSpan w:val="4"/>
          </w:tcPr>
          <w:p w14:paraId="183444CD" w14:textId="6E5F9403" w:rsidR="0031358E" w:rsidRPr="003B56EB" w:rsidRDefault="0031358E" w:rsidP="005369A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2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+</w:t>
            </w:r>
          </w:p>
        </w:tc>
      </w:tr>
      <w:tr w:rsidR="0031358E" w:rsidRPr="003B56EB" w14:paraId="1ABC9FE1" w14:textId="28401ADB" w:rsidTr="007C1A61">
        <w:tc>
          <w:tcPr>
            <w:tcW w:w="1095" w:type="dxa"/>
            <w:tcBorders>
              <w:bottom w:val="single" w:sz="4" w:space="0" w:color="auto"/>
            </w:tcBorders>
          </w:tcPr>
          <w:p w14:paraId="43EDAB05" w14:textId="46690299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3:30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561411CA" w14:textId="3967213E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4</w:t>
            </w:r>
          </w:p>
        </w:tc>
        <w:tc>
          <w:tcPr>
            <w:tcW w:w="6080" w:type="dxa"/>
            <w:gridSpan w:val="4"/>
            <w:tcBorders>
              <w:bottom w:val="single" w:sz="4" w:space="0" w:color="auto"/>
            </w:tcBorders>
          </w:tcPr>
          <w:p w14:paraId="3E5307BE" w14:textId="2FA277F0" w:rsidR="0031358E" w:rsidRPr="003B56EB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1</w:t>
            </w:r>
          </w:p>
        </w:tc>
      </w:tr>
      <w:tr w:rsidR="001277E4" w:rsidRPr="003B56EB" w14:paraId="543B88C6" w14:textId="46AFF3FE" w:rsidTr="001277E4">
        <w:tc>
          <w:tcPr>
            <w:tcW w:w="10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4CEA01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6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B9FA69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C86403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44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303754" w14:textId="77777777" w:rsidR="001277E4" w:rsidRPr="003B56EB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</w:tbl>
    <w:bookmarkEnd w:id="0"/>
    <w:p w14:paraId="79FF91F5" w14:textId="730C37B5" w:rsidR="00A1525F" w:rsidRPr="003B56EB" w:rsidRDefault="006017F8">
      <w:pPr>
        <w:rPr>
          <w:rFonts w:ascii="Times New Roman" w:hAnsi="Times New Roman" w:cs="Times New Roman"/>
          <w:sz w:val="20"/>
          <w:szCs w:val="20"/>
        </w:rPr>
      </w:pPr>
      <w:r w:rsidRPr="003B56EB">
        <w:rPr>
          <w:rFonts w:ascii="Times New Roman" w:hAnsi="Times New Roman" w:cs="Times New Roman"/>
          <w:sz w:val="20"/>
          <w:szCs w:val="20"/>
        </w:rPr>
        <w:br w:type="textWrapping" w:clear="all"/>
      </w:r>
      <w:r w:rsidR="00A1525F" w:rsidRPr="003B56EB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301409" w:rsidRPr="003B56EB" w14:paraId="599F7BEA" w14:textId="77777777" w:rsidTr="001277E4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F980" w14:textId="2992D248" w:rsidR="00301409" w:rsidRPr="003B56EB" w:rsidRDefault="00A1525F" w:rsidP="00730C9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bookmarkStart w:id="1" w:name="_Hlk124159744"/>
            <w:bookmarkStart w:id="2" w:name="_Hlk121405281"/>
            <w:r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lastRenderedPageBreak/>
              <w:t>1</w:t>
            </w:r>
            <w:r w:rsidR="00AF7772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8</w:t>
            </w:r>
            <w:r w:rsidR="00301409"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.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0</w:t>
            </w:r>
            <w:r w:rsidR="00AF7772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4</w:t>
            </w:r>
            <w:r w:rsidR="00301409"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.20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3</w:t>
            </w:r>
            <w:r w:rsidR="00301409"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="0031358E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uesday</w:t>
            </w:r>
            <w:proofErr w:type="spellEnd"/>
            <w:r w:rsidR="00301409"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="00301409"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peaking</w:t>
            </w:r>
            <w:proofErr w:type="spellEnd"/>
            <w:r w:rsidR="001D0829" w:rsidRPr="003B56E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                                  </w:t>
            </w:r>
          </w:p>
        </w:tc>
      </w:tr>
    </w:tbl>
    <w:tbl>
      <w:tblPr>
        <w:tblStyle w:val="TabloKlavuzu1"/>
        <w:tblW w:w="9062" w:type="dxa"/>
        <w:tblLook w:val="04A0" w:firstRow="1" w:lastRow="0" w:firstColumn="1" w:lastColumn="0" w:noHBand="0" w:noVBand="1"/>
      </w:tblPr>
      <w:tblGrid>
        <w:gridCol w:w="1316"/>
        <w:gridCol w:w="896"/>
        <w:gridCol w:w="683"/>
        <w:gridCol w:w="6167"/>
      </w:tblGrid>
      <w:tr w:rsidR="0031358E" w:rsidRPr="003B56EB" w14:paraId="35678B49" w14:textId="0884B597" w:rsidTr="00404AF6">
        <w:trPr>
          <w:trHeight w:val="215"/>
        </w:trPr>
        <w:tc>
          <w:tcPr>
            <w:tcW w:w="1327" w:type="dxa"/>
          </w:tcPr>
          <w:p w14:paraId="06647BE4" w14:textId="13C65E10" w:rsidR="0031358E" w:rsidRPr="003B56EB" w:rsidRDefault="0031358E" w:rsidP="003014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oon</w:t>
            </w:r>
          </w:p>
        </w:tc>
        <w:tc>
          <w:tcPr>
            <w:tcW w:w="901" w:type="dxa"/>
          </w:tcPr>
          <w:p w14:paraId="2DA37A0A" w14:textId="72C4FDAC" w:rsidR="0031358E" w:rsidRPr="003B56EB" w:rsidRDefault="0031358E" w:rsidP="003014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564" w:type="dxa"/>
          </w:tcPr>
          <w:p w14:paraId="57F18C41" w14:textId="642FAA91" w:rsidR="0031358E" w:rsidRPr="003B56EB" w:rsidRDefault="0031358E" w:rsidP="003014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evel</w:t>
            </w:r>
          </w:p>
        </w:tc>
        <w:tc>
          <w:tcPr>
            <w:tcW w:w="6270" w:type="dxa"/>
          </w:tcPr>
          <w:p w14:paraId="66370871" w14:textId="724CF9A4" w:rsidR="0031358E" w:rsidRPr="003B56EB" w:rsidRDefault="0031358E" w:rsidP="001277E4">
            <w:pP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Student’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 xml:space="preserve"> Nam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Surname</w:t>
            </w:r>
            <w:proofErr w:type="spellEnd"/>
          </w:p>
        </w:tc>
      </w:tr>
      <w:tr w:rsidR="0031358E" w:rsidRPr="003B56EB" w14:paraId="3B586BBE" w14:textId="684BC5CB" w:rsidTr="00CB6970">
        <w:trPr>
          <w:trHeight w:val="215"/>
        </w:trPr>
        <w:tc>
          <w:tcPr>
            <w:tcW w:w="1327" w:type="dxa"/>
            <w:vMerge w:val="restart"/>
          </w:tcPr>
          <w:p w14:paraId="60574636" w14:textId="3558AF5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1" w:type="dxa"/>
          </w:tcPr>
          <w:p w14:paraId="7D41A4AF" w14:textId="22D0A5ED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0F2D6587" w14:textId="1BA5126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3DEFE86B" w14:textId="3BF798D6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>Mohamed Abdi Said</w:t>
            </w:r>
          </w:p>
        </w:tc>
      </w:tr>
      <w:tr w:rsidR="0031358E" w:rsidRPr="003B56EB" w14:paraId="663381B0" w14:textId="37B42B63" w:rsidTr="00273BD5">
        <w:trPr>
          <w:trHeight w:val="224"/>
        </w:trPr>
        <w:tc>
          <w:tcPr>
            <w:tcW w:w="1327" w:type="dxa"/>
            <w:vMerge/>
          </w:tcPr>
          <w:p w14:paraId="4A2A3742" w14:textId="2DD4D35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799CFFA1" w14:textId="2241D53C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564" w:type="dxa"/>
          </w:tcPr>
          <w:p w14:paraId="5096B3A5" w14:textId="2044D6CA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15F138A1" w14:textId="1AC23A35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Asya</w:t>
            </w:r>
            <w:proofErr w:type="spellEnd"/>
            <w:r>
              <w:rPr>
                <w:rFonts w:ascii="Calibri" w:hAnsi="Calibri" w:cs="Calibri"/>
              </w:rPr>
              <w:t xml:space="preserve"> Mina </w:t>
            </w:r>
            <w:proofErr w:type="spellStart"/>
            <w:r>
              <w:rPr>
                <w:rFonts w:ascii="Calibri" w:hAnsi="Calibri" w:cs="Calibri"/>
              </w:rPr>
              <w:t>Atik</w:t>
            </w:r>
            <w:proofErr w:type="spellEnd"/>
          </w:p>
        </w:tc>
      </w:tr>
      <w:tr w:rsidR="0031358E" w:rsidRPr="003B56EB" w14:paraId="476467D1" w14:textId="62162CC9" w:rsidTr="00882D2C">
        <w:trPr>
          <w:trHeight w:val="234"/>
        </w:trPr>
        <w:tc>
          <w:tcPr>
            <w:tcW w:w="1327" w:type="dxa"/>
            <w:vMerge/>
          </w:tcPr>
          <w:p w14:paraId="61033BDD" w14:textId="47469BF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171A6B1A" w14:textId="187A1336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541C81F3" w14:textId="31978E90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07C112FC" w14:textId="2BB89E32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Mehmet </w:t>
            </w:r>
            <w:proofErr w:type="spellStart"/>
            <w:r>
              <w:rPr>
                <w:rFonts w:ascii="Calibri" w:hAnsi="Calibri" w:cs="Calibri"/>
              </w:rPr>
              <w:t>Sef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Demiral</w:t>
            </w:r>
            <w:proofErr w:type="spellEnd"/>
          </w:p>
        </w:tc>
      </w:tr>
      <w:tr w:rsidR="0031358E" w:rsidRPr="003B56EB" w14:paraId="16F3FB2D" w14:textId="1501F99C" w:rsidTr="005655B3">
        <w:trPr>
          <w:trHeight w:val="224"/>
        </w:trPr>
        <w:tc>
          <w:tcPr>
            <w:tcW w:w="1327" w:type="dxa"/>
            <w:vMerge/>
          </w:tcPr>
          <w:p w14:paraId="71EF8DEC" w14:textId="5E042EDE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111979F7" w14:textId="0F941262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0E247E24" w14:textId="5686D75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07D181A9" w14:textId="01223F02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Mehmet Yasin </w:t>
            </w:r>
            <w:proofErr w:type="spellStart"/>
            <w:r>
              <w:rPr>
                <w:rFonts w:ascii="Calibri" w:hAnsi="Calibri" w:cs="Calibri"/>
              </w:rPr>
              <w:t>Uzun</w:t>
            </w:r>
            <w:proofErr w:type="spellEnd"/>
          </w:p>
        </w:tc>
      </w:tr>
      <w:tr w:rsidR="0031358E" w:rsidRPr="003B56EB" w14:paraId="3BBB1248" w14:textId="0B67D56A" w:rsidTr="00392A89">
        <w:trPr>
          <w:trHeight w:val="224"/>
        </w:trPr>
        <w:tc>
          <w:tcPr>
            <w:tcW w:w="1327" w:type="dxa"/>
            <w:vMerge/>
          </w:tcPr>
          <w:p w14:paraId="28F7A180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7D01D341" w14:textId="7DBCDB65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: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3EFB6F29" w14:textId="0F30106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2972ECA5" w14:textId="003577B7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Abdullah </w:t>
            </w:r>
            <w:proofErr w:type="spellStart"/>
            <w:r>
              <w:rPr>
                <w:rFonts w:ascii="Calibri" w:hAnsi="Calibri" w:cs="Calibri"/>
              </w:rPr>
              <w:t>Adıbelli</w:t>
            </w:r>
            <w:proofErr w:type="spellEnd"/>
          </w:p>
        </w:tc>
      </w:tr>
      <w:tr w:rsidR="0031358E" w:rsidRPr="003B56EB" w14:paraId="7B9053FB" w14:textId="38ED4511" w:rsidTr="00417CDB">
        <w:trPr>
          <w:trHeight w:val="204"/>
        </w:trPr>
        <w:tc>
          <w:tcPr>
            <w:tcW w:w="1327" w:type="dxa"/>
            <w:vMerge/>
          </w:tcPr>
          <w:p w14:paraId="12B92681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</w:tcPr>
          <w:p w14:paraId="08CF2ED6" w14:textId="2A7C31C5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1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6406EE3D" w14:textId="151DF48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  <w:tcBorders>
              <w:bottom w:val="single" w:sz="4" w:space="0" w:color="auto"/>
            </w:tcBorders>
          </w:tcPr>
          <w:p w14:paraId="017F6FD3" w14:textId="321CFC68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Furk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Hatipoğulları</w:t>
            </w:r>
            <w:proofErr w:type="spellEnd"/>
          </w:p>
        </w:tc>
      </w:tr>
      <w:tr w:rsidR="0031358E" w:rsidRPr="003B56EB" w14:paraId="7C68C40D" w14:textId="10F1B28B" w:rsidTr="00505511">
        <w:trPr>
          <w:trHeight w:val="222"/>
        </w:trPr>
        <w:tc>
          <w:tcPr>
            <w:tcW w:w="1327" w:type="dxa"/>
            <w:vMerge/>
          </w:tcPr>
          <w:p w14:paraId="6AF2AB82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</w:tcPr>
          <w:p w14:paraId="775C8CC5" w14:textId="5AC6ABEE" w:rsidR="0031358E" w:rsidRPr="003B56EB" w:rsidRDefault="0031358E" w:rsidP="00D559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:40</w:t>
            </w: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7AAA86A5" w14:textId="31517BC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68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  <w:tcBorders>
              <w:bottom w:val="single" w:sz="4" w:space="0" w:color="auto"/>
            </w:tcBorders>
          </w:tcPr>
          <w:p w14:paraId="235B3D84" w14:textId="3C2545DF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İsmail </w:t>
            </w:r>
            <w:proofErr w:type="spellStart"/>
            <w:r>
              <w:rPr>
                <w:rFonts w:ascii="Calibri" w:hAnsi="Calibri" w:cs="Calibri"/>
              </w:rPr>
              <w:t>Koç</w:t>
            </w:r>
            <w:proofErr w:type="spellEnd"/>
          </w:p>
        </w:tc>
      </w:tr>
      <w:tr w:rsidR="00D55911" w:rsidRPr="003B56EB" w14:paraId="0C0E7E6F" w14:textId="3D5B7B05" w:rsidTr="0031358E">
        <w:trPr>
          <w:trHeight w:val="116"/>
        </w:trPr>
        <w:tc>
          <w:tcPr>
            <w:tcW w:w="9062" w:type="dxa"/>
            <w:gridSpan w:val="4"/>
            <w:tcBorders>
              <w:bottom w:val="single" w:sz="4" w:space="0" w:color="auto"/>
            </w:tcBorders>
          </w:tcPr>
          <w:p w14:paraId="798B3FBC" w14:textId="77777777" w:rsidR="00D55911" w:rsidRPr="003B56EB" w:rsidRDefault="00D55911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58E" w:rsidRPr="003B56EB" w14:paraId="45D8F836" w14:textId="6E191617" w:rsidTr="005D3A1A">
        <w:trPr>
          <w:trHeight w:val="215"/>
        </w:trPr>
        <w:tc>
          <w:tcPr>
            <w:tcW w:w="1327" w:type="dxa"/>
            <w:vMerge w:val="restart"/>
            <w:tcBorders>
              <w:top w:val="single" w:sz="4" w:space="0" w:color="auto"/>
            </w:tcBorders>
          </w:tcPr>
          <w:p w14:paraId="231524F1" w14:textId="018A653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1" w:type="dxa"/>
            <w:tcBorders>
              <w:top w:val="single" w:sz="4" w:space="0" w:color="auto"/>
            </w:tcBorders>
          </w:tcPr>
          <w:p w14:paraId="1D11F110" w14:textId="1C8CFA79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  <w:tcBorders>
              <w:top w:val="single" w:sz="4" w:space="0" w:color="auto"/>
            </w:tcBorders>
          </w:tcPr>
          <w:p w14:paraId="7D37095D" w14:textId="570B04B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  <w:tcBorders>
              <w:top w:val="single" w:sz="4" w:space="0" w:color="auto"/>
            </w:tcBorders>
          </w:tcPr>
          <w:p w14:paraId="537167DE" w14:textId="3F07FF6A" w:rsidR="0031358E" w:rsidRPr="003B56EB" w:rsidRDefault="0031358E" w:rsidP="0031358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Ahmet </w:t>
            </w:r>
            <w:proofErr w:type="spellStart"/>
            <w:r>
              <w:rPr>
                <w:rFonts w:ascii="Calibri" w:hAnsi="Calibri" w:cs="Calibri"/>
              </w:rPr>
              <w:t>Hakt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Özdaş</w:t>
            </w:r>
            <w:proofErr w:type="spellEnd"/>
          </w:p>
        </w:tc>
      </w:tr>
      <w:tr w:rsidR="0031358E" w:rsidRPr="003B56EB" w14:paraId="59971DB6" w14:textId="40AA7EB3" w:rsidTr="00C856C5">
        <w:trPr>
          <w:trHeight w:val="224"/>
        </w:trPr>
        <w:tc>
          <w:tcPr>
            <w:tcW w:w="1327" w:type="dxa"/>
            <w:vMerge/>
          </w:tcPr>
          <w:p w14:paraId="2FB6FE98" w14:textId="1E3423C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48B287E2" w14:textId="6771B71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564" w:type="dxa"/>
          </w:tcPr>
          <w:p w14:paraId="1A51D1EE" w14:textId="688AAF8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67CB64B4" w14:textId="041C55D7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Mahmut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Nesip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Altınsoy</w:t>
            </w:r>
            <w:proofErr w:type="spellEnd"/>
          </w:p>
        </w:tc>
      </w:tr>
      <w:tr w:rsidR="0031358E" w:rsidRPr="003B56EB" w14:paraId="656679BD" w14:textId="00E338C4" w:rsidTr="00C04E64">
        <w:trPr>
          <w:trHeight w:val="198"/>
        </w:trPr>
        <w:tc>
          <w:tcPr>
            <w:tcW w:w="1327" w:type="dxa"/>
            <w:vMerge/>
          </w:tcPr>
          <w:p w14:paraId="155BBCE4" w14:textId="01E8E882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1A149EC9" w14:textId="1089E3F8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7B6A2E46" w14:textId="6C51EBF4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280575D8" w14:textId="19A47833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Kadriy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ahar</w:t>
            </w:r>
            <w:proofErr w:type="spellEnd"/>
          </w:p>
        </w:tc>
      </w:tr>
      <w:tr w:rsidR="0031358E" w:rsidRPr="003B56EB" w14:paraId="4CEF82EB" w14:textId="7486B39D" w:rsidTr="00D361DF">
        <w:trPr>
          <w:trHeight w:val="224"/>
        </w:trPr>
        <w:tc>
          <w:tcPr>
            <w:tcW w:w="1327" w:type="dxa"/>
            <w:vMerge/>
          </w:tcPr>
          <w:p w14:paraId="27593AD4" w14:textId="525F43FF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76CC86E7" w14:textId="14FB692D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25329176" w14:textId="33F47C7E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6EA572B3" w14:textId="03FDDCD8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Abdullah </w:t>
            </w:r>
            <w:proofErr w:type="spellStart"/>
            <w:r>
              <w:rPr>
                <w:rFonts w:ascii="Calibri" w:hAnsi="Calibri" w:cs="Calibri"/>
              </w:rPr>
              <w:t>Ekinci</w:t>
            </w:r>
            <w:proofErr w:type="spellEnd"/>
          </w:p>
        </w:tc>
      </w:tr>
      <w:tr w:rsidR="0031358E" w:rsidRPr="003B56EB" w14:paraId="393BA8F1" w14:textId="5C2E2B65" w:rsidTr="00661EFA">
        <w:trPr>
          <w:trHeight w:val="234"/>
        </w:trPr>
        <w:tc>
          <w:tcPr>
            <w:tcW w:w="1327" w:type="dxa"/>
            <w:vMerge/>
          </w:tcPr>
          <w:p w14:paraId="1B7E4EE2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35A46F80" w14:textId="0BFEB32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: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57A501F3" w14:textId="778A5F40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7243B0F5" w14:textId="4AB8A5A9" w:rsidR="0031358E" w:rsidRPr="0031358E" w:rsidRDefault="0031358E" w:rsidP="00D55911">
            <w:pPr>
              <w:rPr>
                <w:rFonts w:ascii="Calibri" w:hAnsi="Calibri" w:cs="Calibri"/>
                <w:lang w:val="tr-TR"/>
              </w:rPr>
            </w:pPr>
            <w:r>
              <w:rPr>
                <w:rFonts w:ascii="Calibri" w:hAnsi="Calibri" w:cs="Calibri"/>
              </w:rPr>
              <w:t xml:space="preserve">Malik </w:t>
            </w:r>
            <w:proofErr w:type="spellStart"/>
            <w:r>
              <w:rPr>
                <w:rFonts w:ascii="Calibri" w:hAnsi="Calibri" w:cs="Calibri"/>
              </w:rPr>
              <w:t>Fikrat</w:t>
            </w:r>
            <w:proofErr w:type="spellEnd"/>
            <w:r>
              <w:rPr>
                <w:rFonts w:ascii="Calibri" w:hAnsi="Calibri" w:cs="Calibri"/>
              </w:rPr>
              <w:t xml:space="preserve"> Mohammed </w:t>
            </w:r>
            <w:proofErr w:type="gramStart"/>
            <w:r>
              <w:rPr>
                <w:rFonts w:ascii="Calibri" w:hAnsi="Calibri" w:cs="Calibri"/>
              </w:rPr>
              <w:t xml:space="preserve">Saeed  </w:t>
            </w:r>
            <w:proofErr w:type="spellStart"/>
            <w:r>
              <w:rPr>
                <w:rFonts w:ascii="Calibri" w:hAnsi="Calibri" w:cs="Calibri"/>
              </w:rPr>
              <w:t>Alhasan</w:t>
            </w:r>
            <w:proofErr w:type="spellEnd"/>
            <w:proofErr w:type="gramEnd"/>
          </w:p>
        </w:tc>
      </w:tr>
      <w:tr w:rsidR="0031358E" w:rsidRPr="003B56EB" w14:paraId="66BB843E" w14:textId="29E89D18" w:rsidTr="00F34E9A">
        <w:trPr>
          <w:trHeight w:val="224"/>
        </w:trPr>
        <w:tc>
          <w:tcPr>
            <w:tcW w:w="1327" w:type="dxa"/>
            <w:vMerge/>
          </w:tcPr>
          <w:p w14:paraId="40CCEC49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2BA02157" w14:textId="452B7D70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1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109171FB" w14:textId="30C40E7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5BDF5F62" w14:textId="2AD50D3F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Mehmet Yusuf </w:t>
            </w:r>
            <w:proofErr w:type="spellStart"/>
            <w:r>
              <w:rPr>
                <w:rFonts w:ascii="Calibri" w:hAnsi="Calibri" w:cs="Calibri"/>
              </w:rPr>
              <w:t>Ocak</w:t>
            </w:r>
            <w:proofErr w:type="spellEnd"/>
          </w:p>
        </w:tc>
      </w:tr>
      <w:tr w:rsidR="0031358E" w:rsidRPr="003B56EB" w14:paraId="1A35BB47" w14:textId="235B1F40" w:rsidTr="007836F4">
        <w:trPr>
          <w:trHeight w:val="224"/>
        </w:trPr>
        <w:tc>
          <w:tcPr>
            <w:tcW w:w="1327" w:type="dxa"/>
            <w:vMerge/>
          </w:tcPr>
          <w:p w14:paraId="42CD2F71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678614C6" w14:textId="6E7DED3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:40</w:t>
            </w:r>
          </w:p>
        </w:tc>
        <w:tc>
          <w:tcPr>
            <w:tcW w:w="564" w:type="dxa"/>
          </w:tcPr>
          <w:p w14:paraId="54A1D1A0" w14:textId="0FC46249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6890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79CA9C42" w14:textId="5FEEF53C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>Emre Duran</w:t>
            </w:r>
          </w:p>
        </w:tc>
      </w:tr>
      <w:tr w:rsidR="0031358E" w:rsidRPr="003B56EB" w14:paraId="01A3EC5B" w14:textId="7DFE17A4" w:rsidTr="000C34A4">
        <w:trPr>
          <w:trHeight w:val="269"/>
        </w:trPr>
        <w:tc>
          <w:tcPr>
            <w:tcW w:w="9062" w:type="dxa"/>
            <w:gridSpan w:val="4"/>
          </w:tcPr>
          <w:p w14:paraId="17DDEF15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58E" w:rsidRPr="003B56EB" w14:paraId="558C5E7A" w14:textId="3829BFE3" w:rsidTr="007E5B71">
        <w:trPr>
          <w:trHeight w:val="215"/>
        </w:trPr>
        <w:tc>
          <w:tcPr>
            <w:tcW w:w="1327" w:type="dxa"/>
            <w:vMerge w:val="restart"/>
          </w:tcPr>
          <w:p w14:paraId="08AF08A6" w14:textId="012EF56F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1" w:type="dxa"/>
          </w:tcPr>
          <w:p w14:paraId="7D8DB4E6" w14:textId="44B26F94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3DEB7484" w14:textId="01B103D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5B22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34B33757" w14:textId="46564356" w:rsidR="0031358E" w:rsidRPr="003B56EB" w:rsidRDefault="0031358E" w:rsidP="0031358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Osman </w:t>
            </w:r>
            <w:proofErr w:type="spellStart"/>
            <w:r>
              <w:rPr>
                <w:rFonts w:ascii="Calibri" w:hAnsi="Calibri" w:cs="Calibri"/>
              </w:rPr>
              <w:t>Güngör</w:t>
            </w:r>
            <w:proofErr w:type="spellEnd"/>
          </w:p>
        </w:tc>
      </w:tr>
      <w:tr w:rsidR="0031358E" w:rsidRPr="003B56EB" w14:paraId="381D9385" w14:textId="5A5ED035" w:rsidTr="00C337D8">
        <w:trPr>
          <w:trHeight w:val="224"/>
        </w:trPr>
        <w:tc>
          <w:tcPr>
            <w:tcW w:w="1327" w:type="dxa"/>
            <w:vMerge/>
          </w:tcPr>
          <w:p w14:paraId="051159B2" w14:textId="69879394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5EEF9D48" w14:textId="24D1968E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564" w:type="dxa"/>
          </w:tcPr>
          <w:p w14:paraId="05AAC04F" w14:textId="7F003A7D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5B22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026665A9" w14:textId="075EE2BD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Zehra </w:t>
            </w:r>
            <w:proofErr w:type="spellStart"/>
            <w:r>
              <w:rPr>
                <w:rFonts w:ascii="Calibri" w:hAnsi="Calibri" w:cs="Calibri"/>
              </w:rPr>
              <w:t>Karakuyu</w:t>
            </w:r>
            <w:proofErr w:type="spellEnd"/>
          </w:p>
        </w:tc>
      </w:tr>
      <w:tr w:rsidR="0031358E" w:rsidRPr="003B56EB" w14:paraId="7DB51638" w14:textId="2D56C728" w:rsidTr="00876FE7">
        <w:trPr>
          <w:trHeight w:val="99"/>
        </w:trPr>
        <w:tc>
          <w:tcPr>
            <w:tcW w:w="1327" w:type="dxa"/>
            <w:vMerge/>
          </w:tcPr>
          <w:p w14:paraId="61B11E12" w14:textId="521725F0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4D87FA47" w14:textId="1240921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62DB80B0" w14:textId="532D94A0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5B22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75231D4D" w14:textId="4E33A4C1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Mohammad Yahya </w:t>
            </w:r>
            <w:proofErr w:type="spellStart"/>
            <w:r>
              <w:rPr>
                <w:rFonts w:ascii="Calibri" w:hAnsi="Calibri" w:cs="Calibri"/>
              </w:rPr>
              <w:t>Maktabi</w:t>
            </w:r>
            <w:proofErr w:type="spellEnd"/>
          </w:p>
        </w:tc>
      </w:tr>
      <w:tr w:rsidR="0031358E" w:rsidRPr="003B56EB" w14:paraId="7C8AE620" w14:textId="5F2806A9" w:rsidTr="00275A20">
        <w:trPr>
          <w:trHeight w:val="234"/>
        </w:trPr>
        <w:tc>
          <w:tcPr>
            <w:tcW w:w="1327" w:type="dxa"/>
            <w:vMerge/>
          </w:tcPr>
          <w:p w14:paraId="27226672" w14:textId="0167A28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14450432" w14:textId="5B71024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6DC0DFE1" w14:textId="53026D18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5B22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1D946C9F" w14:textId="461CF35F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Melih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amet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Umutlu</w:t>
            </w:r>
            <w:proofErr w:type="spellEnd"/>
          </w:p>
        </w:tc>
      </w:tr>
      <w:tr w:rsidR="0031358E" w:rsidRPr="003B56EB" w14:paraId="4E2E4A58" w14:textId="6217C077" w:rsidTr="00B164AF">
        <w:trPr>
          <w:trHeight w:val="224"/>
        </w:trPr>
        <w:tc>
          <w:tcPr>
            <w:tcW w:w="1327" w:type="dxa"/>
            <w:vMerge/>
          </w:tcPr>
          <w:p w14:paraId="77AB42E5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57C443A5" w14:textId="26E619B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: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00325357" w14:textId="2F36B2C8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5B22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443F719E" w14:textId="56F16AA7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Hüseyi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Aytekin</w:t>
            </w:r>
            <w:proofErr w:type="spellEnd"/>
            <w:r>
              <w:rPr>
                <w:rFonts w:ascii="Calibri" w:hAnsi="Calibri" w:cs="Calibri"/>
              </w:rPr>
              <w:t xml:space="preserve"> Arslan</w:t>
            </w:r>
          </w:p>
        </w:tc>
      </w:tr>
      <w:tr w:rsidR="0031358E" w:rsidRPr="003B56EB" w14:paraId="153B5780" w14:textId="50F692D0" w:rsidTr="00FD4AF3">
        <w:trPr>
          <w:trHeight w:val="224"/>
        </w:trPr>
        <w:tc>
          <w:tcPr>
            <w:tcW w:w="1327" w:type="dxa"/>
            <w:vMerge/>
          </w:tcPr>
          <w:p w14:paraId="60E6E3A4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62BCD2B0" w14:textId="1D10D809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1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14B7EF6F" w14:textId="13C06222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5B22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1E6B1C4B" w14:textId="0881E86E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Ömer</w:t>
            </w:r>
            <w:proofErr w:type="spellEnd"/>
            <w:r>
              <w:rPr>
                <w:rFonts w:ascii="Calibri" w:hAnsi="Calibri" w:cs="Calibri"/>
              </w:rPr>
              <w:t xml:space="preserve"> Osman </w:t>
            </w:r>
            <w:proofErr w:type="spellStart"/>
            <w:r>
              <w:rPr>
                <w:rFonts w:ascii="Calibri" w:hAnsi="Calibri" w:cs="Calibri"/>
              </w:rPr>
              <w:t>Karataş</w:t>
            </w:r>
            <w:proofErr w:type="spellEnd"/>
          </w:p>
        </w:tc>
      </w:tr>
      <w:tr w:rsidR="0031358E" w:rsidRPr="003B56EB" w14:paraId="79F6A7FF" w14:textId="0E291DD9" w:rsidTr="002E13BF">
        <w:trPr>
          <w:trHeight w:val="224"/>
        </w:trPr>
        <w:tc>
          <w:tcPr>
            <w:tcW w:w="1327" w:type="dxa"/>
            <w:vMerge/>
          </w:tcPr>
          <w:p w14:paraId="2098824C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48732137" w14:textId="6EF6E278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1:40</w:t>
            </w:r>
          </w:p>
        </w:tc>
        <w:tc>
          <w:tcPr>
            <w:tcW w:w="564" w:type="dxa"/>
          </w:tcPr>
          <w:p w14:paraId="15CB6B50" w14:textId="01067E3A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  <w:t>A2</w:t>
            </w:r>
          </w:p>
        </w:tc>
        <w:tc>
          <w:tcPr>
            <w:tcW w:w="6270" w:type="dxa"/>
          </w:tcPr>
          <w:p w14:paraId="5A6AD4F0" w14:textId="393EAC46" w:rsidR="0031358E" w:rsidRPr="00587A50" w:rsidRDefault="0031358E" w:rsidP="00D5591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tr-TR" w:eastAsia="tr-TR"/>
              </w:rPr>
            </w:pP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Melih</w:t>
            </w:r>
            <w:proofErr w:type="spellEnd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Doğan</w:t>
            </w:r>
            <w:proofErr w:type="spellEnd"/>
          </w:p>
        </w:tc>
      </w:tr>
      <w:tr w:rsidR="0031358E" w:rsidRPr="003B56EB" w14:paraId="1A3BBE76" w14:textId="77777777" w:rsidTr="0038496A">
        <w:trPr>
          <w:trHeight w:val="224"/>
        </w:trPr>
        <w:tc>
          <w:tcPr>
            <w:tcW w:w="1327" w:type="dxa"/>
            <w:vMerge/>
          </w:tcPr>
          <w:p w14:paraId="6290141C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4C605D46" w14:textId="7AB3A60B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2:00</w:t>
            </w:r>
          </w:p>
        </w:tc>
        <w:tc>
          <w:tcPr>
            <w:tcW w:w="564" w:type="dxa"/>
          </w:tcPr>
          <w:p w14:paraId="27E71DDF" w14:textId="077BFA6E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</w:pPr>
            <w:r w:rsidRPr="00587A50"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  <w:t>A2</w:t>
            </w:r>
          </w:p>
        </w:tc>
        <w:tc>
          <w:tcPr>
            <w:tcW w:w="6270" w:type="dxa"/>
          </w:tcPr>
          <w:p w14:paraId="70CD978C" w14:textId="3B9E0FEB" w:rsidR="0031358E" w:rsidRPr="00587A50" w:rsidRDefault="0031358E" w:rsidP="00D5591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tr-TR" w:eastAsia="tr-TR"/>
              </w:rPr>
            </w:pPr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Osman Nuri </w:t>
            </w: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Doğan</w:t>
            </w:r>
            <w:proofErr w:type="spellEnd"/>
          </w:p>
        </w:tc>
      </w:tr>
      <w:tr w:rsidR="0031358E" w:rsidRPr="003B56EB" w14:paraId="6D5F6952" w14:textId="4F77E37D" w:rsidTr="00060EEC">
        <w:trPr>
          <w:trHeight w:val="269"/>
        </w:trPr>
        <w:tc>
          <w:tcPr>
            <w:tcW w:w="9062" w:type="dxa"/>
            <w:gridSpan w:val="4"/>
          </w:tcPr>
          <w:p w14:paraId="455F0641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58E" w:rsidRPr="003B56EB" w14:paraId="3795C4F0" w14:textId="697FCF44" w:rsidTr="00D34667">
        <w:trPr>
          <w:trHeight w:val="215"/>
        </w:trPr>
        <w:tc>
          <w:tcPr>
            <w:tcW w:w="1327" w:type="dxa"/>
            <w:vMerge w:val="restart"/>
          </w:tcPr>
          <w:p w14:paraId="00587331" w14:textId="772929A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1" w:type="dxa"/>
          </w:tcPr>
          <w:p w14:paraId="380A4270" w14:textId="58385BE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5C47D0C7" w14:textId="335EA6CA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651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673F53DE" w14:textId="2B2B6092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Şahid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lhatip</w:t>
            </w:r>
            <w:proofErr w:type="spellEnd"/>
          </w:p>
        </w:tc>
      </w:tr>
      <w:tr w:rsidR="0031358E" w:rsidRPr="003B56EB" w14:paraId="503B0D9F" w14:textId="038168A2" w:rsidTr="00A47865">
        <w:trPr>
          <w:trHeight w:val="224"/>
        </w:trPr>
        <w:tc>
          <w:tcPr>
            <w:tcW w:w="1327" w:type="dxa"/>
            <w:vMerge/>
          </w:tcPr>
          <w:p w14:paraId="07B101CF" w14:textId="00D3949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7AD0DD0F" w14:textId="4F324799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564" w:type="dxa"/>
          </w:tcPr>
          <w:p w14:paraId="2C9F14C7" w14:textId="6D8EB40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651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1697C16E" w14:textId="13CF198A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Ayşegül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Topaloğlu</w:t>
            </w:r>
            <w:proofErr w:type="spellEnd"/>
          </w:p>
        </w:tc>
      </w:tr>
      <w:tr w:rsidR="0031358E" w:rsidRPr="003B56EB" w14:paraId="5891DB8E" w14:textId="56E463BD" w:rsidTr="002B65E9">
        <w:trPr>
          <w:trHeight w:val="224"/>
        </w:trPr>
        <w:tc>
          <w:tcPr>
            <w:tcW w:w="1327" w:type="dxa"/>
            <w:vMerge/>
          </w:tcPr>
          <w:p w14:paraId="04866362" w14:textId="49D6E2C9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399BD379" w14:textId="1042801A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329F592E" w14:textId="2DCDA5A9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651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12D32E24" w14:textId="6515EC4B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Afajal</w:t>
            </w:r>
            <w:proofErr w:type="spellEnd"/>
            <w:r>
              <w:rPr>
                <w:rFonts w:ascii="Calibri" w:hAnsi="Calibri" w:cs="Calibri"/>
              </w:rPr>
              <w:t xml:space="preserve"> Husain </w:t>
            </w:r>
          </w:p>
        </w:tc>
      </w:tr>
      <w:tr w:rsidR="0031358E" w:rsidRPr="003B56EB" w14:paraId="2D695936" w14:textId="4A9DE4CF" w:rsidTr="00D3218F">
        <w:trPr>
          <w:trHeight w:val="234"/>
        </w:trPr>
        <w:tc>
          <w:tcPr>
            <w:tcW w:w="1327" w:type="dxa"/>
            <w:vMerge/>
          </w:tcPr>
          <w:p w14:paraId="6EA0CC98" w14:textId="66F2248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3995F2BD" w14:textId="45F92AD3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29D5E6A5" w14:textId="0365FDF4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651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265FA8DA" w14:textId="188703D8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Hüseyi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ülbül</w:t>
            </w:r>
            <w:proofErr w:type="spellEnd"/>
          </w:p>
        </w:tc>
      </w:tr>
      <w:tr w:rsidR="0031358E" w:rsidRPr="003B56EB" w14:paraId="07B7DE94" w14:textId="3EDD69E5" w:rsidTr="006E4FDC">
        <w:trPr>
          <w:trHeight w:val="224"/>
        </w:trPr>
        <w:tc>
          <w:tcPr>
            <w:tcW w:w="1327" w:type="dxa"/>
            <w:vMerge/>
          </w:tcPr>
          <w:p w14:paraId="3D903B24" w14:textId="45AB567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79BF75BD" w14:textId="50285505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: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6139BBB4" w14:textId="03AFA34F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651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4F344098" w14:textId="04041EC1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>Eda Ceyhan</w:t>
            </w:r>
          </w:p>
        </w:tc>
      </w:tr>
      <w:tr w:rsidR="0031358E" w:rsidRPr="003B56EB" w14:paraId="74EDDAEC" w14:textId="229EEF39" w:rsidTr="00294B31">
        <w:trPr>
          <w:trHeight w:val="224"/>
        </w:trPr>
        <w:tc>
          <w:tcPr>
            <w:tcW w:w="1327" w:type="dxa"/>
            <w:vMerge/>
          </w:tcPr>
          <w:p w14:paraId="33E28452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00116793" w14:textId="173530D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1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13FB0C3E" w14:textId="46D414B5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6514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464C15AE" w14:textId="4EC579DC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Yunus</w:t>
            </w:r>
            <w:proofErr w:type="spellEnd"/>
            <w:r>
              <w:rPr>
                <w:rFonts w:ascii="Calibri" w:hAnsi="Calibri" w:cs="Calibri"/>
              </w:rPr>
              <w:t xml:space="preserve"> Emre </w:t>
            </w:r>
            <w:proofErr w:type="spellStart"/>
            <w:r>
              <w:rPr>
                <w:rFonts w:ascii="Calibri" w:hAnsi="Calibri" w:cs="Calibri"/>
              </w:rPr>
              <w:t>Gürbüz</w:t>
            </w:r>
            <w:proofErr w:type="spellEnd"/>
          </w:p>
        </w:tc>
      </w:tr>
      <w:tr w:rsidR="0031358E" w:rsidRPr="003B56EB" w14:paraId="1D01579D" w14:textId="6FE881FC" w:rsidTr="00DD54A7">
        <w:trPr>
          <w:trHeight w:val="224"/>
        </w:trPr>
        <w:tc>
          <w:tcPr>
            <w:tcW w:w="1327" w:type="dxa"/>
            <w:vMerge/>
          </w:tcPr>
          <w:p w14:paraId="63F4800D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2A6EB364" w14:textId="54495134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1:40</w:t>
            </w:r>
          </w:p>
        </w:tc>
        <w:tc>
          <w:tcPr>
            <w:tcW w:w="564" w:type="dxa"/>
          </w:tcPr>
          <w:p w14:paraId="35E1575A" w14:textId="40658C24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  <w:t>A2</w:t>
            </w:r>
          </w:p>
        </w:tc>
        <w:tc>
          <w:tcPr>
            <w:tcW w:w="6270" w:type="dxa"/>
          </w:tcPr>
          <w:p w14:paraId="45CF8F37" w14:textId="4EBD6E1B" w:rsidR="0031358E" w:rsidRPr="00587A50" w:rsidRDefault="0031358E" w:rsidP="00D5591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tr-TR" w:eastAsia="tr-TR"/>
              </w:rPr>
            </w:pPr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Muhammed </w:t>
            </w: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Hureydin</w:t>
            </w:r>
            <w:proofErr w:type="spellEnd"/>
          </w:p>
        </w:tc>
      </w:tr>
      <w:tr w:rsidR="0031358E" w:rsidRPr="003B56EB" w14:paraId="7161B535" w14:textId="77777777" w:rsidTr="004526B3">
        <w:trPr>
          <w:trHeight w:val="224"/>
        </w:trPr>
        <w:tc>
          <w:tcPr>
            <w:tcW w:w="1327" w:type="dxa"/>
            <w:vMerge/>
          </w:tcPr>
          <w:p w14:paraId="34EE74DA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1" w:type="dxa"/>
          </w:tcPr>
          <w:p w14:paraId="3B05AA15" w14:textId="2060EC33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2:00</w:t>
            </w:r>
          </w:p>
        </w:tc>
        <w:tc>
          <w:tcPr>
            <w:tcW w:w="564" w:type="dxa"/>
          </w:tcPr>
          <w:p w14:paraId="635ACE21" w14:textId="3A42F17A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</w:pPr>
            <w:r w:rsidRPr="00587A50"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  <w:t>A2</w:t>
            </w:r>
          </w:p>
        </w:tc>
        <w:tc>
          <w:tcPr>
            <w:tcW w:w="6270" w:type="dxa"/>
          </w:tcPr>
          <w:p w14:paraId="55EFF39D" w14:textId="6B3BAFC6" w:rsidR="0031358E" w:rsidRPr="00587A50" w:rsidRDefault="0031358E" w:rsidP="00D5591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tr-TR" w:eastAsia="tr-TR"/>
              </w:rPr>
            </w:pP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Elifnur</w:t>
            </w:r>
            <w:proofErr w:type="spellEnd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Şimşek</w:t>
            </w:r>
            <w:proofErr w:type="spellEnd"/>
          </w:p>
        </w:tc>
      </w:tr>
      <w:tr w:rsidR="0031358E" w:rsidRPr="003B56EB" w14:paraId="3F84988D" w14:textId="46B615C2" w:rsidTr="00B900CC">
        <w:trPr>
          <w:trHeight w:hRule="exact" w:val="473"/>
        </w:trPr>
        <w:tc>
          <w:tcPr>
            <w:tcW w:w="9062" w:type="dxa"/>
            <w:gridSpan w:val="4"/>
          </w:tcPr>
          <w:p w14:paraId="526D9914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58E" w:rsidRPr="003B56EB" w14:paraId="0794B26E" w14:textId="519679CB" w:rsidTr="00ED0B56">
        <w:trPr>
          <w:trHeight w:val="215"/>
        </w:trPr>
        <w:tc>
          <w:tcPr>
            <w:tcW w:w="1327" w:type="dxa"/>
            <w:vMerge w:val="restart"/>
          </w:tcPr>
          <w:p w14:paraId="5CDD2A25" w14:textId="34B3F77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5</w:t>
            </w:r>
          </w:p>
        </w:tc>
        <w:tc>
          <w:tcPr>
            <w:tcW w:w="901" w:type="dxa"/>
          </w:tcPr>
          <w:p w14:paraId="4721408F" w14:textId="5AD003CA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2BA6ADE0" w14:textId="1C25AEF3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4209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14CB3F4F" w14:textId="12B08712" w:rsidR="0031358E" w:rsidRPr="003B56EB" w:rsidRDefault="0031358E" w:rsidP="0031358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Ümit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Yakup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Dedeoğlu</w:t>
            </w:r>
            <w:proofErr w:type="spellEnd"/>
          </w:p>
        </w:tc>
      </w:tr>
      <w:tr w:rsidR="0031358E" w:rsidRPr="003B56EB" w14:paraId="392DD7E9" w14:textId="54487604" w:rsidTr="008E241B">
        <w:trPr>
          <w:trHeight w:val="224"/>
        </w:trPr>
        <w:tc>
          <w:tcPr>
            <w:tcW w:w="1327" w:type="dxa"/>
            <w:vMerge/>
          </w:tcPr>
          <w:p w14:paraId="6E8DEBDE" w14:textId="40A87F44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901" w:type="dxa"/>
          </w:tcPr>
          <w:p w14:paraId="046CA63E" w14:textId="7FDCB81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564" w:type="dxa"/>
          </w:tcPr>
          <w:p w14:paraId="559E8F8B" w14:textId="072F18B0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4209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7AE459C1" w14:textId="5FB69868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Sadık</w:t>
            </w:r>
            <w:proofErr w:type="spellEnd"/>
            <w:r>
              <w:rPr>
                <w:rFonts w:ascii="Calibri" w:hAnsi="Calibri" w:cs="Calibri"/>
              </w:rPr>
              <w:t xml:space="preserve"> Can </w:t>
            </w:r>
            <w:proofErr w:type="spellStart"/>
            <w:r>
              <w:rPr>
                <w:rFonts w:ascii="Calibri" w:hAnsi="Calibri" w:cs="Calibri"/>
              </w:rPr>
              <w:t>Güler</w:t>
            </w:r>
            <w:proofErr w:type="spellEnd"/>
          </w:p>
        </w:tc>
      </w:tr>
      <w:tr w:rsidR="0031358E" w:rsidRPr="003B56EB" w14:paraId="3A2354AF" w14:textId="25544D4E" w:rsidTr="005C564E">
        <w:trPr>
          <w:trHeight w:val="224"/>
        </w:trPr>
        <w:tc>
          <w:tcPr>
            <w:tcW w:w="1327" w:type="dxa"/>
            <w:vMerge/>
          </w:tcPr>
          <w:p w14:paraId="2EC0CCC1" w14:textId="28303364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901" w:type="dxa"/>
          </w:tcPr>
          <w:p w14:paraId="210BB37A" w14:textId="156DB865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357BCA0D" w14:textId="17E35B63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4209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2E267D7B" w14:textId="486C8E6F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>Ramazan Sever</w:t>
            </w:r>
          </w:p>
        </w:tc>
      </w:tr>
      <w:tr w:rsidR="0031358E" w:rsidRPr="003B56EB" w14:paraId="43F1CF43" w14:textId="15A8B0DA" w:rsidTr="009B5A62">
        <w:trPr>
          <w:trHeight w:val="234"/>
        </w:trPr>
        <w:tc>
          <w:tcPr>
            <w:tcW w:w="1327" w:type="dxa"/>
            <w:vMerge/>
          </w:tcPr>
          <w:p w14:paraId="78749430" w14:textId="78DC152E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</w:tcPr>
          <w:p w14:paraId="40500A04" w14:textId="34220013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0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2B65F4BE" w14:textId="0C6DA9F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4209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  <w:tcBorders>
              <w:bottom w:val="single" w:sz="4" w:space="0" w:color="auto"/>
            </w:tcBorders>
          </w:tcPr>
          <w:p w14:paraId="03955485" w14:textId="1BE5B6FD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Yiğit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Çapraz</w:t>
            </w:r>
            <w:proofErr w:type="spellEnd"/>
          </w:p>
        </w:tc>
      </w:tr>
      <w:tr w:rsidR="0031358E" w:rsidRPr="003B56EB" w14:paraId="2C87EE1C" w14:textId="12D82412" w:rsidTr="004D3C68">
        <w:trPr>
          <w:trHeight w:val="154"/>
        </w:trPr>
        <w:tc>
          <w:tcPr>
            <w:tcW w:w="1327" w:type="dxa"/>
            <w:vMerge/>
          </w:tcPr>
          <w:p w14:paraId="2EA918FB" w14:textId="7E524EC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</w:tcPr>
          <w:p w14:paraId="0591EB8E" w14:textId="4D3751FB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:0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28300E48" w14:textId="477034EC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4209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  <w:tcBorders>
              <w:bottom w:val="single" w:sz="4" w:space="0" w:color="auto"/>
            </w:tcBorders>
          </w:tcPr>
          <w:p w14:paraId="08EC9165" w14:textId="1A4CC649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Muhammed </w:t>
            </w:r>
            <w:proofErr w:type="spellStart"/>
            <w:r>
              <w:rPr>
                <w:rFonts w:ascii="Calibri" w:hAnsi="Calibri" w:cs="Calibri"/>
              </w:rPr>
              <w:t>Furk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ozbek</w:t>
            </w:r>
            <w:proofErr w:type="spellEnd"/>
          </w:p>
        </w:tc>
      </w:tr>
      <w:tr w:rsidR="0031358E" w:rsidRPr="003B56EB" w14:paraId="430D94AD" w14:textId="769294C6" w:rsidTr="00A215D3">
        <w:trPr>
          <w:trHeight w:val="154"/>
        </w:trPr>
        <w:tc>
          <w:tcPr>
            <w:tcW w:w="1327" w:type="dxa"/>
            <w:vMerge/>
          </w:tcPr>
          <w:p w14:paraId="29152851" w14:textId="5F871FF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901" w:type="dxa"/>
          </w:tcPr>
          <w:p w14:paraId="7A08F993" w14:textId="5EBEBD91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1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564" w:type="dxa"/>
          </w:tcPr>
          <w:p w14:paraId="2BB878FA" w14:textId="5E44DCF3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04209">
              <w:rPr>
                <w:rFonts w:ascii="Times New Roman" w:hAnsi="Times New Roman" w:cs="Times New Roman"/>
                <w:b/>
                <w:i/>
                <w:sz w:val="20"/>
                <w:szCs w:val="20"/>
                <w:lang w:val="tr-TR"/>
              </w:rPr>
              <w:t>A2+</w:t>
            </w:r>
          </w:p>
        </w:tc>
        <w:tc>
          <w:tcPr>
            <w:tcW w:w="6270" w:type="dxa"/>
          </w:tcPr>
          <w:p w14:paraId="70625BE6" w14:textId="031A8F09" w:rsidR="0031358E" w:rsidRPr="003B56EB" w:rsidRDefault="0031358E" w:rsidP="00D5591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Miraç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üyükyıldırım</w:t>
            </w:r>
            <w:proofErr w:type="spellEnd"/>
          </w:p>
        </w:tc>
      </w:tr>
      <w:tr w:rsidR="0031358E" w:rsidRPr="003B56EB" w14:paraId="68147B37" w14:textId="086C7D05" w:rsidTr="002B4618">
        <w:trPr>
          <w:trHeight w:val="154"/>
        </w:trPr>
        <w:tc>
          <w:tcPr>
            <w:tcW w:w="1327" w:type="dxa"/>
            <w:vMerge/>
          </w:tcPr>
          <w:p w14:paraId="2C789B54" w14:textId="58383256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901" w:type="dxa"/>
          </w:tcPr>
          <w:p w14:paraId="7EF7C194" w14:textId="550173F0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1:40</w:t>
            </w:r>
          </w:p>
        </w:tc>
        <w:tc>
          <w:tcPr>
            <w:tcW w:w="564" w:type="dxa"/>
          </w:tcPr>
          <w:p w14:paraId="29EB9FE3" w14:textId="38DE3A0B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  <w:t>A2</w:t>
            </w:r>
          </w:p>
        </w:tc>
        <w:tc>
          <w:tcPr>
            <w:tcW w:w="6270" w:type="dxa"/>
          </w:tcPr>
          <w:p w14:paraId="4504E309" w14:textId="4CF21C2E" w:rsidR="0031358E" w:rsidRPr="00587A50" w:rsidRDefault="0031358E" w:rsidP="00D5591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tr-TR" w:eastAsia="tr-TR"/>
              </w:rPr>
            </w:pP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Burkay</w:t>
            </w:r>
            <w:proofErr w:type="spellEnd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Demirci</w:t>
            </w:r>
            <w:proofErr w:type="spellEnd"/>
          </w:p>
        </w:tc>
      </w:tr>
      <w:tr w:rsidR="0031358E" w:rsidRPr="003B56EB" w14:paraId="5AEB5A17" w14:textId="77777777" w:rsidTr="00013A47">
        <w:trPr>
          <w:trHeight w:val="154"/>
        </w:trPr>
        <w:tc>
          <w:tcPr>
            <w:tcW w:w="1327" w:type="dxa"/>
            <w:vMerge/>
            <w:tcBorders>
              <w:bottom w:val="single" w:sz="4" w:space="0" w:color="auto"/>
            </w:tcBorders>
          </w:tcPr>
          <w:p w14:paraId="7496682D" w14:textId="77777777" w:rsidR="0031358E" w:rsidRPr="003B56EB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</w:tcPr>
          <w:p w14:paraId="49277D2F" w14:textId="02F35A61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87A5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2:00</w:t>
            </w: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0AFA5137" w14:textId="3536B2E8" w:rsidR="0031358E" w:rsidRPr="00587A50" w:rsidRDefault="0031358E" w:rsidP="00D5591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</w:pPr>
            <w:r w:rsidRPr="00587A50"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  <w:lang w:val="tr-TR"/>
              </w:rPr>
              <w:t>A2</w:t>
            </w:r>
          </w:p>
        </w:tc>
        <w:tc>
          <w:tcPr>
            <w:tcW w:w="6270" w:type="dxa"/>
            <w:tcBorders>
              <w:bottom w:val="single" w:sz="4" w:space="0" w:color="auto"/>
            </w:tcBorders>
          </w:tcPr>
          <w:p w14:paraId="6791AECA" w14:textId="7AFE7A80" w:rsidR="0031358E" w:rsidRPr="00587A50" w:rsidRDefault="0031358E" w:rsidP="00D5591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tr-TR" w:eastAsia="tr-TR"/>
              </w:rPr>
            </w:pP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Emrullah</w:t>
            </w:r>
            <w:proofErr w:type="spellEnd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87A50">
              <w:rPr>
                <w:rFonts w:ascii="Calibri" w:hAnsi="Calibri" w:cs="Calibri"/>
                <w:color w:val="FF0000"/>
                <w:sz w:val="20"/>
                <w:szCs w:val="20"/>
              </w:rPr>
              <w:t>Karaca</w:t>
            </w:r>
            <w:proofErr w:type="spellEnd"/>
          </w:p>
        </w:tc>
      </w:tr>
    </w:tbl>
    <w:p w14:paraId="2B86736B" w14:textId="3093F4E7" w:rsidR="00A1525F" w:rsidRPr="003B56EB" w:rsidRDefault="00A1525F">
      <w:pPr>
        <w:rPr>
          <w:rFonts w:ascii="Times New Roman" w:hAnsi="Times New Roman" w:cs="Times New Roman"/>
          <w:sz w:val="20"/>
          <w:szCs w:val="20"/>
        </w:rPr>
      </w:pPr>
      <w:r w:rsidRPr="003B56EB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oKlavuzu1"/>
        <w:tblW w:w="9351" w:type="dxa"/>
        <w:tblLook w:val="04A0" w:firstRow="1" w:lastRow="0" w:firstColumn="1" w:lastColumn="0" w:noHBand="0" w:noVBand="1"/>
      </w:tblPr>
      <w:tblGrid>
        <w:gridCol w:w="1215"/>
        <w:gridCol w:w="788"/>
        <w:gridCol w:w="661"/>
        <w:gridCol w:w="3300"/>
        <w:gridCol w:w="3387"/>
      </w:tblGrid>
      <w:tr w:rsidR="001277E4" w:rsidRPr="003B56EB" w14:paraId="7D4EA486" w14:textId="1CD9AFF5" w:rsidTr="001277E4">
        <w:trPr>
          <w:trHeight w:val="234"/>
        </w:trPr>
        <w:tc>
          <w:tcPr>
            <w:tcW w:w="5949" w:type="dxa"/>
            <w:gridSpan w:val="4"/>
            <w:tcBorders>
              <w:top w:val="single" w:sz="4" w:space="0" w:color="auto"/>
            </w:tcBorders>
          </w:tcPr>
          <w:p w14:paraId="085D45E2" w14:textId="284FAF39" w:rsidR="001277E4" w:rsidRPr="003B56EB" w:rsidRDefault="001277E4" w:rsidP="007B5B65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3B56EB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lastRenderedPageBreak/>
              <w:t>18.0</w:t>
            </w:r>
            <w:r w:rsidR="00AF777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4</w:t>
            </w:r>
            <w:bookmarkStart w:id="3" w:name="_GoBack"/>
            <w:bookmarkEnd w:id="3"/>
            <w:r w:rsidRPr="003B56EB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 xml:space="preserve">.2023 </w:t>
            </w:r>
            <w:proofErr w:type="spellStart"/>
            <w:r w:rsidR="0031358E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Tuesday</w:t>
            </w:r>
            <w:proofErr w:type="spellEnd"/>
            <w:r w:rsidRPr="003B56E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  <w:t xml:space="preserve">     </w:t>
            </w:r>
            <w:proofErr w:type="spellStart"/>
            <w:r w:rsidRPr="003B56EB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peaking</w:t>
            </w:r>
            <w:proofErr w:type="spellEnd"/>
            <w:r w:rsidRPr="003B56E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  <w:t xml:space="preserve">                            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664017C7" w14:textId="02E647CC" w:rsidR="00A05115" w:rsidRPr="003B56EB" w:rsidRDefault="00A05115" w:rsidP="0031358E">
            <w:pPr>
              <w:jc w:val="both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</w:p>
        </w:tc>
      </w:tr>
      <w:tr w:rsidR="0031358E" w:rsidRPr="003B56EB" w14:paraId="32BB3E0B" w14:textId="43DD1BF6" w:rsidTr="003C7619">
        <w:trPr>
          <w:trHeight w:val="215"/>
        </w:trPr>
        <w:tc>
          <w:tcPr>
            <w:tcW w:w="1217" w:type="dxa"/>
          </w:tcPr>
          <w:p w14:paraId="7851C46C" w14:textId="00E9153A" w:rsidR="0031358E" w:rsidRPr="003B56EB" w:rsidRDefault="0031358E" w:rsidP="003135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oon</w:t>
            </w:r>
          </w:p>
        </w:tc>
        <w:tc>
          <w:tcPr>
            <w:tcW w:w="789" w:type="dxa"/>
          </w:tcPr>
          <w:p w14:paraId="73E9581F" w14:textId="15755B35" w:rsidR="0031358E" w:rsidRPr="003B56EB" w:rsidRDefault="0031358E" w:rsidP="003135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628" w:type="dxa"/>
          </w:tcPr>
          <w:p w14:paraId="0A38C0AB" w14:textId="52347D47" w:rsidR="0031358E" w:rsidRPr="003B56EB" w:rsidRDefault="0031358E" w:rsidP="0031358E">
            <w:pPr>
              <w:jc w:val="center"/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Level</w:t>
            </w:r>
          </w:p>
        </w:tc>
        <w:tc>
          <w:tcPr>
            <w:tcW w:w="6717" w:type="dxa"/>
            <w:gridSpan w:val="2"/>
          </w:tcPr>
          <w:p w14:paraId="14869113" w14:textId="6A34852E" w:rsidR="0031358E" w:rsidRPr="003B56EB" w:rsidRDefault="0031358E" w:rsidP="0031358E">
            <w:pP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Student’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 xml:space="preserve"> Nam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val="tr-TR" w:eastAsia="tr-TR"/>
              </w:rPr>
              <w:t>Surname</w:t>
            </w:r>
            <w:proofErr w:type="spellEnd"/>
          </w:p>
        </w:tc>
      </w:tr>
      <w:tr w:rsidR="0031358E" w:rsidRPr="003B56EB" w14:paraId="2B9109D7" w14:textId="09783E2D" w:rsidTr="00E82B67">
        <w:trPr>
          <w:trHeight w:val="215"/>
        </w:trPr>
        <w:tc>
          <w:tcPr>
            <w:tcW w:w="1217" w:type="dxa"/>
            <w:vMerge w:val="restart"/>
          </w:tcPr>
          <w:p w14:paraId="342CC395" w14:textId="77777777" w:rsidR="0031358E" w:rsidRPr="003B56EB" w:rsidRDefault="0031358E" w:rsidP="00587A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  <w:p w14:paraId="5447EE75" w14:textId="67B1BC70" w:rsidR="0031358E" w:rsidRPr="003B56EB" w:rsidRDefault="0031358E" w:rsidP="00587A5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6693DCC3" w14:textId="77777777" w:rsidR="0031358E" w:rsidRPr="003B56EB" w:rsidRDefault="0031358E" w:rsidP="00587A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28" w:type="dxa"/>
          </w:tcPr>
          <w:p w14:paraId="52D37BB9" w14:textId="5282E3F0" w:rsidR="0031358E" w:rsidRPr="003B56EB" w:rsidRDefault="0031358E" w:rsidP="00587A50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64F607A2" w14:textId="52DE5BBB" w:rsidR="0031358E" w:rsidRPr="003B56EB" w:rsidRDefault="0031358E" w:rsidP="00587A50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Mehmet İkbal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Şimşek</w:t>
            </w:r>
          </w:p>
        </w:tc>
      </w:tr>
      <w:tr w:rsidR="0031358E" w:rsidRPr="003B56EB" w14:paraId="7B909479" w14:textId="4D8FB009" w:rsidTr="00E966DF">
        <w:trPr>
          <w:trHeight w:val="224"/>
        </w:trPr>
        <w:tc>
          <w:tcPr>
            <w:tcW w:w="1217" w:type="dxa"/>
            <w:vMerge/>
          </w:tcPr>
          <w:p w14:paraId="763357D7" w14:textId="1DE34DCF" w:rsidR="0031358E" w:rsidRPr="003B56EB" w:rsidRDefault="0031358E" w:rsidP="00587A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2ABDD209" w14:textId="301FCBA4" w:rsidR="0031358E" w:rsidRPr="003B56EB" w:rsidRDefault="0031358E" w:rsidP="00587A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6C7023ED" w14:textId="02CBFEFA" w:rsidR="0031358E" w:rsidRPr="003B56EB" w:rsidRDefault="0031358E" w:rsidP="00587A50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1C612F79" w14:textId="4AA0BF39" w:rsidR="0031358E" w:rsidRPr="003B56EB" w:rsidRDefault="0031358E" w:rsidP="00587A50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Ali Berkay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Şimşek</w:t>
            </w:r>
          </w:p>
        </w:tc>
      </w:tr>
      <w:tr w:rsidR="0031358E" w:rsidRPr="003B56EB" w14:paraId="6768D248" w14:textId="57670581" w:rsidTr="005005A2">
        <w:trPr>
          <w:trHeight w:val="234"/>
        </w:trPr>
        <w:tc>
          <w:tcPr>
            <w:tcW w:w="1217" w:type="dxa"/>
            <w:vMerge/>
          </w:tcPr>
          <w:p w14:paraId="749CEE53" w14:textId="71142D78" w:rsidR="0031358E" w:rsidRPr="003B56EB" w:rsidRDefault="0031358E" w:rsidP="00587A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436FD678" w14:textId="0DE84990" w:rsidR="0031358E" w:rsidRPr="003B56EB" w:rsidRDefault="0031358E" w:rsidP="00587A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39751341" w14:textId="3D15BE17" w:rsidR="0031358E" w:rsidRPr="003B56EB" w:rsidRDefault="0031358E" w:rsidP="00587A50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264B09D2" w14:textId="5134A3EE" w:rsidR="0031358E" w:rsidRPr="003B56EB" w:rsidRDefault="0031358E" w:rsidP="00587A50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Zeynep </w:t>
            </w:r>
            <w:proofErr w:type="spellStart"/>
            <w:r>
              <w:rPr>
                <w:rFonts w:ascii="Calibri" w:hAnsi="Calibri" w:cs="Calibri"/>
              </w:rPr>
              <w:t>Akçakaya</w:t>
            </w:r>
            <w:proofErr w:type="spellEnd"/>
          </w:p>
        </w:tc>
      </w:tr>
      <w:tr w:rsidR="0031358E" w:rsidRPr="003B56EB" w14:paraId="7A8BCB6F" w14:textId="27C47C9B" w:rsidTr="00525E0D">
        <w:trPr>
          <w:trHeight w:val="224"/>
        </w:trPr>
        <w:tc>
          <w:tcPr>
            <w:tcW w:w="1217" w:type="dxa"/>
            <w:vMerge/>
          </w:tcPr>
          <w:p w14:paraId="3B57F1F8" w14:textId="5FC6F3F1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37EA7A75" w14:textId="46D71FA2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28" w:type="dxa"/>
          </w:tcPr>
          <w:p w14:paraId="072E489E" w14:textId="20F37616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37ED0C71" w14:textId="63FA0E58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Ebru Tuğçe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Polat</w:t>
            </w:r>
          </w:p>
        </w:tc>
      </w:tr>
      <w:tr w:rsidR="0031358E" w:rsidRPr="003B56EB" w14:paraId="4D5F9796" w14:textId="1C03257E" w:rsidTr="008F46D8">
        <w:trPr>
          <w:trHeight w:val="224"/>
        </w:trPr>
        <w:tc>
          <w:tcPr>
            <w:tcW w:w="1217" w:type="dxa"/>
            <w:vMerge/>
          </w:tcPr>
          <w:p w14:paraId="6008681E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3D8F3E69" w14:textId="51D2E765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626BFED5" w14:textId="7C12FC74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3FC20F77" w14:textId="162487F7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Azra Gül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Çiçek</w:t>
            </w:r>
          </w:p>
        </w:tc>
      </w:tr>
      <w:tr w:rsidR="0031358E" w:rsidRPr="003B56EB" w14:paraId="5D164B3A" w14:textId="12D82705" w:rsidTr="00DB6BB7">
        <w:trPr>
          <w:trHeight w:val="126"/>
        </w:trPr>
        <w:tc>
          <w:tcPr>
            <w:tcW w:w="1217" w:type="dxa"/>
            <w:vMerge/>
          </w:tcPr>
          <w:p w14:paraId="67473A1E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328D8EEE" w14:textId="6ACEA758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2556F8F4" w14:textId="6A785994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095D95AE" w14:textId="106150A5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Ceyda </w:t>
            </w:r>
            <w:proofErr w:type="spellStart"/>
            <w:r>
              <w:rPr>
                <w:rFonts w:ascii="Calibri" w:hAnsi="Calibri" w:cs="Calibri"/>
              </w:rPr>
              <w:t>Yağız</w:t>
            </w:r>
            <w:proofErr w:type="spellEnd"/>
          </w:p>
        </w:tc>
      </w:tr>
      <w:tr w:rsidR="0031358E" w:rsidRPr="003B56EB" w14:paraId="5F15CD62" w14:textId="2934E3C0" w:rsidTr="00A115B9">
        <w:trPr>
          <w:trHeight w:val="232"/>
        </w:trPr>
        <w:tc>
          <w:tcPr>
            <w:tcW w:w="9351" w:type="dxa"/>
            <w:gridSpan w:val="5"/>
          </w:tcPr>
          <w:p w14:paraId="6D11F77E" w14:textId="77777777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</w:p>
        </w:tc>
      </w:tr>
      <w:tr w:rsidR="0031358E" w:rsidRPr="003B56EB" w14:paraId="19CACE21" w14:textId="72EF8045" w:rsidTr="007B5B34">
        <w:trPr>
          <w:trHeight w:val="215"/>
        </w:trPr>
        <w:tc>
          <w:tcPr>
            <w:tcW w:w="1217" w:type="dxa"/>
            <w:vMerge w:val="restart"/>
          </w:tcPr>
          <w:p w14:paraId="3A004AFF" w14:textId="4545F4CE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89" w:type="dxa"/>
          </w:tcPr>
          <w:p w14:paraId="3849F58C" w14:textId="148128DB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28" w:type="dxa"/>
          </w:tcPr>
          <w:p w14:paraId="7931622E" w14:textId="6BB103F3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6918C8BB" w14:textId="309C4B2F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Uğur</w:t>
            </w:r>
            <w:r>
              <w:rPr>
                <w:lang w:val="tr-TR" w:eastAsia="tr-TR"/>
              </w:rPr>
              <w:t xml:space="preserve"> </w:t>
            </w:r>
            <w:proofErr w:type="spellStart"/>
            <w:r w:rsidRPr="008D4F80">
              <w:rPr>
                <w:lang w:val="tr-TR" w:eastAsia="tr-TR"/>
              </w:rPr>
              <w:t>Deymez</w:t>
            </w:r>
            <w:proofErr w:type="spellEnd"/>
          </w:p>
        </w:tc>
      </w:tr>
      <w:tr w:rsidR="0031358E" w:rsidRPr="003B56EB" w14:paraId="5B0025B7" w14:textId="76D99CE6" w:rsidTr="003C0990">
        <w:trPr>
          <w:trHeight w:val="224"/>
        </w:trPr>
        <w:tc>
          <w:tcPr>
            <w:tcW w:w="1217" w:type="dxa"/>
            <w:vMerge/>
          </w:tcPr>
          <w:p w14:paraId="145292FF" w14:textId="2F6D5F1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3EDDED4B" w14:textId="0800E70D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206A4872" w14:textId="4C20BC15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15652422" w14:textId="17151C3D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Emircan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Kaya</w:t>
            </w:r>
          </w:p>
        </w:tc>
      </w:tr>
      <w:tr w:rsidR="0031358E" w:rsidRPr="003B56EB" w14:paraId="75A9130F" w14:textId="6427FA80" w:rsidTr="005A2B23">
        <w:trPr>
          <w:trHeight w:val="198"/>
        </w:trPr>
        <w:tc>
          <w:tcPr>
            <w:tcW w:w="1217" w:type="dxa"/>
            <w:vMerge/>
          </w:tcPr>
          <w:p w14:paraId="2FB3B6CC" w14:textId="5969E8E2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1C78775E" w14:textId="65CCFFE8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03792A6F" w14:textId="05422C7B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6CC1EBA5" w14:textId="0BA959FB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 xml:space="preserve">Hamza </w:t>
            </w:r>
            <w:proofErr w:type="spellStart"/>
            <w:r w:rsidRPr="008D4F80">
              <w:rPr>
                <w:lang w:val="tr-TR" w:eastAsia="tr-TR"/>
              </w:rPr>
              <w:t>Alaaeldin</w:t>
            </w:r>
            <w:proofErr w:type="spellEnd"/>
            <w:r w:rsidRPr="008D4F80">
              <w:rPr>
                <w:lang w:val="tr-TR" w:eastAsia="tr-TR"/>
              </w:rPr>
              <w:t xml:space="preserve"> </w:t>
            </w:r>
            <w:proofErr w:type="spellStart"/>
            <w:r w:rsidRPr="008D4F80">
              <w:rPr>
                <w:lang w:val="tr-TR" w:eastAsia="tr-TR"/>
              </w:rPr>
              <w:t>Mohamed</w:t>
            </w:r>
            <w:proofErr w:type="spellEnd"/>
            <w:r w:rsidRPr="008D4F80">
              <w:rPr>
                <w:lang w:val="tr-TR" w:eastAsia="tr-TR"/>
              </w:rPr>
              <w:t xml:space="preserve"> Gharib</w:t>
            </w:r>
            <w:r>
              <w:rPr>
                <w:lang w:val="tr-TR" w:eastAsia="tr-TR"/>
              </w:rPr>
              <w:t xml:space="preserve"> </w:t>
            </w:r>
            <w:proofErr w:type="spellStart"/>
            <w:r w:rsidRPr="008D4F80">
              <w:rPr>
                <w:lang w:val="tr-TR" w:eastAsia="tr-TR"/>
              </w:rPr>
              <w:t>Abdelghani</w:t>
            </w:r>
            <w:proofErr w:type="spellEnd"/>
          </w:p>
        </w:tc>
      </w:tr>
      <w:tr w:rsidR="0031358E" w:rsidRPr="003B56EB" w14:paraId="444DAAA1" w14:textId="667A0F67" w:rsidTr="00BA2A27">
        <w:trPr>
          <w:trHeight w:val="224"/>
        </w:trPr>
        <w:tc>
          <w:tcPr>
            <w:tcW w:w="1217" w:type="dxa"/>
            <w:vMerge/>
          </w:tcPr>
          <w:p w14:paraId="724D0F92" w14:textId="762E1EC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115B4E40" w14:textId="18D75C96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28" w:type="dxa"/>
          </w:tcPr>
          <w:p w14:paraId="5522134C" w14:textId="665CFFDB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3ADC2FF" w14:textId="5DDA36B0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Ahmet </w:t>
            </w:r>
            <w:proofErr w:type="spellStart"/>
            <w:r>
              <w:rPr>
                <w:rFonts w:ascii="Calibri" w:hAnsi="Calibri" w:cs="Calibri"/>
              </w:rPr>
              <w:t>Buğr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Özkaya</w:t>
            </w:r>
            <w:proofErr w:type="spellEnd"/>
          </w:p>
        </w:tc>
      </w:tr>
      <w:tr w:rsidR="0031358E" w:rsidRPr="003B56EB" w14:paraId="551F1D7A" w14:textId="6C1EB602" w:rsidTr="00D55B1E">
        <w:trPr>
          <w:trHeight w:val="234"/>
        </w:trPr>
        <w:tc>
          <w:tcPr>
            <w:tcW w:w="1217" w:type="dxa"/>
            <w:vMerge/>
          </w:tcPr>
          <w:p w14:paraId="7297C9D0" w14:textId="55671B4E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44261CE9" w14:textId="53BBCFFD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39B39696" w14:textId="0B2B676B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13950DA" w14:textId="5D5D6A0B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Abdullah </w:t>
            </w:r>
            <w:proofErr w:type="spellStart"/>
            <w:r>
              <w:rPr>
                <w:rFonts w:ascii="Calibri" w:hAnsi="Calibri" w:cs="Calibri"/>
              </w:rPr>
              <w:t>Kılınç</w:t>
            </w:r>
            <w:proofErr w:type="spellEnd"/>
          </w:p>
        </w:tc>
      </w:tr>
      <w:tr w:rsidR="0031358E" w:rsidRPr="003B56EB" w14:paraId="114E491D" w14:textId="3EDFAB37" w:rsidTr="00690405">
        <w:trPr>
          <w:trHeight w:val="224"/>
        </w:trPr>
        <w:tc>
          <w:tcPr>
            <w:tcW w:w="1217" w:type="dxa"/>
            <w:vMerge/>
          </w:tcPr>
          <w:p w14:paraId="25BAAA56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052576FE" w14:textId="5ECEDEA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02F21AE2" w14:textId="63070231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25B825BD" w14:textId="52E3AF54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Elif</w:t>
            </w:r>
            <w:proofErr w:type="spellEnd"/>
            <w:r>
              <w:rPr>
                <w:rFonts w:ascii="Calibri" w:hAnsi="Calibri" w:cs="Calibri"/>
              </w:rPr>
              <w:t xml:space="preserve"> Arslan</w:t>
            </w:r>
          </w:p>
        </w:tc>
      </w:tr>
      <w:tr w:rsidR="0031358E" w:rsidRPr="003B56EB" w14:paraId="3FF57677" w14:textId="248C8573" w:rsidTr="001E7C9A">
        <w:trPr>
          <w:trHeight w:val="224"/>
        </w:trPr>
        <w:tc>
          <w:tcPr>
            <w:tcW w:w="1217" w:type="dxa"/>
            <w:vMerge/>
          </w:tcPr>
          <w:p w14:paraId="0357A5FF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5487CD8D" w14:textId="6F6D310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00</w:t>
            </w:r>
          </w:p>
        </w:tc>
        <w:tc>
          <w:tcPr>
            <w:tcW w:w="628" w:type="dxa"/>
          </w:tcPr>
          <w:p w14:paraId="57691B9D" w14:textId="5BDE42B2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3DE852B0" w14:textId="7D16B9ED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Seyh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erk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kinci</w:t>
            </w:r>
            <w:proofErr w:type="spellEnd"/>
          </w:p>
        </w:tc>
      </w:tr>
      <w:tr w:rsidR="0031358E" w:rsidRPr="003B56EB" w14:paraId="2EC29042" w14:textId="14B8EF79" w:rsidTr="00D52CAE">
        <w:trPr>
          <w:trHeight w:val="224"/>
        </w:trPr>
        <w:tc>
          <w:tcPr>
            <w:tcW w:w="1217" w:type="dxa"/>
            <w:vMerge/>
          </w:tcPr>
          <w:p w14:paraId="46CE9696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7E73CCC8" w14:textId="41EC44F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20</w:t>
            </w:r>
          </w:p>
        </w:tc>
        <w:tc>
          <w:tcPr>
            <w:tcW w:w="628" w:type="dxa"/>
          </w:tcPr>
          <w:p w14:paraId="3C70DDAD" w14:textId="50A0B83C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u w:val="single"/>
                <w:lang w:val="tr-TR"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15C7BE04" w14:textId="4AFFDE39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Senanu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Karagöz</w:t>
            </w:r>
            <w:proofErr w:type="spellEnd"/>
          </w:p>
        </w:tc>
      </w:tr>
      <w:tr w:rsidR="0031358E" w:rsidRPr="003B56EB" w14:paraId="0E31171F" w14:textId="2AD156C0" w:rsidTr="00D33702">
        <w:trPr>
          <w:trHeight w:val="269"/>
        </w:trPr>
        <w:tc>
          <w:tcPr>
            <w:tcW w:w="9351" w:type="dxa"/>
            <w:gridSpan w:val="5"/>
          </w:tcPr>
          <w:p w14:paraId="3BF9DF8A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58E" w:rsidRPr="003B56EB" w14:paraId="4783FE9F" w14:textId="7C017829" w:rsidTr="00842E28">
        <w:trPr>
          <w:trHeight w:val="215"/>
        </w:trPr>
        <w:tc>
          <w:tcPr>
            <w:tcW w:w="1217" w:type="dxa"/>
            <w:vMerge w:val="restart"/>
          </w:tcPr>
          <w:p w14:paraId="0C50AD13" w14:textId="0B91943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89" w:type="dxa"/>
          </w:tcPr>
          <w:p w14:paraId="0E0C56D8" w14:textId="3D93EA92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28" w:type="dxa"/>
          </w:tcPr>
          <w:p w14:paraId="375CAC1A" w14:textId="31066E7B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5F6BC497" w14:textId="02969C3A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Hamza Emin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Bayat</w:t>
            </w:r>
          </w:p>
        </w:tc>
      </w:tr>
      <w:tr w:rsidR="0031358E" w:rsidRPr="003B56EB" w14:paraId="74E16F33" w14:textId="4461ACE5" w:rsidTr="005566C9">
        <w:trPr>
          <w:trHeight w:val="224"/>
        </w:trPr>
        <w:tc>
          <w:tcPr>
            <w:tcW w:w="1217" w:type="dxa"/>
            <w:vMerge/>
          </w:tcPr>
          <w:p w14:paraId="2DCBFFBE" w14:textId="788AB3CB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061ED7AC" w14:textId="42D98390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247CA33A" w14:textId="659F1852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232B770" w14:textId="6FBC776B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Ahmet Turan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Karagöz</w:t>
            </w:r>
          </w:p>
        </w:tc>
      </w:tr>
      <w:tr w:rsidR="0031358E" w:rsidRPr="003B56EB" w14:paraId="498D1BE4" w14:textId="1EB43342" w:rsidTr="00FE554A">
        <w:trPr>
          <w:trHeight w:val="99"/>
        </w:trPr>
        <w:tc>
          <w:tcPr>
            <w:tcW w:w="1217" w:type="dxa"/>
            <w:vMerge/>
          </w:tcPr>
          <w:p w14:paraId="0773E96C" w14:textId="43752B44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04CE8B50" w14:textId="6358EFF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683101AA" w14:textId="580B9F47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021F304A" w14:textId="37786880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Zeynep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Özmen</w:t>
            </w:r>
          </w:p>
        </w:tc>
      </w:tr>
      <w:tr w:rsidR="0031358E" w:rsidRPr="003B56EB" w14:paraId="73030A76" w14:textId="018C3B09" w:rsidTr="00E56E42">
        <w:trPr>
          <w:trHeight w:val="234"/>
        </w:trPr>
        <w:tc>
          <w:tcPr>
            <w:tcW w:w="1217" w:type="dxa"/>
            <w:vMerge/>
          </w:tcPr>
          <w:p w14:paraId="4573CD00" w14:textId="76419458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068C444F" w14:textId="6E601E64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28" w:type="dxa"/>
          </w:tcPr>
          <w:p w14:paraId="667E4DE3" w14:textId="44D862DF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BC18BEE" w14:textId="32A45647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Hanif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ahşi</w:t>
            </w:r>
            <w:proofErr w:type="spellEnd"/>
          </w:p>
        </w:tc>
      </w:tr>
      <w:tr w:rsidR="0031358E" w:rsidRPr="003B56EB" w14:paraId="460D661D" w14:textId="4B221B1F" w:rsidTr="0052402A">
        <w:trPr>
          <w:trHeight w:val="224"/>
        </w:trPr>
        <w:tc>
          <w:tcPr>
            <w:tcW w:w="1217" w:type="dxa"/>
            <w:vMerge/>
          </w:tcPr>
          <w:p w14:paraId="56B53BA4" w14:textId="4C353B8C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01BDED35" w14:textId="1CDE5254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1CA90AE8" w14:textId="42EBFE8B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677500C" w14:textId="3E809EE8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İrem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Çetin</w:t>
            </w:r>
            <w:proofErr w:type="spellEnd"/>
          </w:p>
        </w:tc>
      </w:tr>
      <w:tr w:rsidR="0031358E" w:rsidRPr="003B56EB" w14:paraId="728AFAB5" w14:textId="5A46C9C1" w:rsidTr="00581413">
        <w:trPr>
          <w:trHeight w:val="224"/>
        </w:trPr>
        <w:tc>
          <w:tcPr>
            <w:tcW w:w="1217" w:type="dxa"/>
            <w:vMerge/>
          </w:tcPr>
          <w:p w14:paraId="0B133A02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7BA51F89" w14:textId="3202A9E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49E23C83" w14:textId="3DD7DA77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68B6D271" w14:textId="4CF695EF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Esra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Cans</w:t>
            </w:r>
            <w:r>
              <w:rPr>
                <w:lang w:val="tr-TR" w:eastAsia="tr-TR"/>
              </w:rPr>
              <w:t>u</w:t>
            </w:r>
          </w:p>
        </w:tc>
      </w:tr>
      <w:tr w:rsidR="0031358E" w:rsidRPr="003B56EB" w14:paraId="0C2F2F59" w14:textId="48B43761" w:rsidTr="000C740B">
        <w:trPr>
          <w:trHeight w:val="224"/>
        </w:trPr>
        <w:tc>
          <w:tcPr>
            <w:tcW w:w="1217" w:type="dxa"/>
            <w:vMerge/>
          </w:tcPr>
          <w:p w14:paraId="58C0D6D5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78FE8490" w14:textId="5FDE403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00</w:t>
            </w:r>
          </w:p>
        </w:tc>
        <w:tc>
          <w:tcPr>
            <w:tcW w:w="628" w:type="dxa"/>
          </w:tcPr>
          <w:p w14:paraId="13D7271F" w14:textId="15392E97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44BD6785" w14:textId="27406CCD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İrem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Akpınar</w:t>
            </w:r>
            <w:proofErr w:type="spellEnd"/>
          </w:p>
        </w:tc>
      </w:tr>
      <w:tr w:rsidR="0031358E" w:rsidRPr="003B56EB" w14:paraId="6F1461BD" w14:textId="313926A5" w:rsidTr="00430AC1">
        <w:trPr>
          <w:trHeight w:val="224"/>
        </w:trPr>
        <w:tc>
          <w:tcPr>
            <w:tcW w:w="1217" w:type="dxa"/>
            <w:vMerge/>
          </w:tcPr>
          <w:p w14:paraId="09381C36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489F03E8" w14:textId="3CF4B8B3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20</w:t>
            </w:r>
          </w:p>
        </w:tc>
        <w:tc>
          <w:tcPr>
            <w:tcW w:w="628" w:type="dxa"/>
          </w:tcPr>
          <w:p w14:paraId="085B7A0B" w14:textId="6B3ECE26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88C4CCC" w14:textId="4FB52E3D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Tugay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Demirci</w:t>
            </w:r>
            <w:proofErr w:type="spellEnd"/>
          </w:p>
        </w:tc>
      </w:tr>
      <w:tr w:rsidR="0031358E" w:rsidRPr="003B56EB" w14:paraId="2276C3D2" w14:textId="396B2B8A" w:rsidTr="0072359E">
        <w:trPr>
          <w:trHeight w:val="269"/>
        </w:trPr>
        <w:tc>
          <w:tcPr>
            <w:tcW w:w="9351" w:type="dxa"/>
            <w:gridSpan w:val="5"/>
          </w:tcPr>
          <w:p w14:paraId="5F7229AB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58E" w:rsidRPr="003B56EB" w14:paraId="1676F778" w14:textId="39B56B79" w:rsidTr="004304E3">
        <w:trPr>
          <w:trHeight w:val="215"/>
        </w:trPr>
        <w:tc>
          <w:tcPr>
            <w:tcW w:w="1217" w:type="dxa"/>
            <w:vMerge w:val="restart"/>
          </w:tcPr>
          <w:p w14:paraId="41430FE1" w14:textId="14D2B3C6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789" w:type="dxa"/>
          </w:tcPr>
          <w:p w14:paraId="44C4F43E" w14:textId="4F277305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28" w:type="dxa"/>
          </w:tcPr>
          <w:p w14:paraId="4DBD540B" w14:textId="4690BE7A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7FE8DF70" w14:textId="28DB8B72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Burak Efe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İleri</w:t>
            </w:r>
          </w:p>
        </w:tc>
      </w:tr>
      <w:tr w:rsidR="0031358E" w:rsidRPr="003B56EB" w14:paraId="2DE27C54" w14:textId="23D0CDC4" w:rsidTr="004C43E4">
        <w:trPr>
          <w:trHeight w:val="224"/>
        </w:trPr>
        <w:tc>
          <w:tcPr>
            <w:tcW w:w="1217" w:type="dxa"/>
            <w:vMerge/>
          </w:tcPr>
          <w:p w14:paraId="6D008411" w14:textId="0632155B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47D77956" w14:textId="05C12950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11131025" w14:textId="1B36D49C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1C729845" w14:textId="52C1B41B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Emir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Türker</w:t>
            </w:r>
          </w:p>
        </w:tc>
      </w:tr>
      <w:tr w:rsidR="0031358E" w:rsidRPr="003B56EB" w14:paraId="2A90A55B" w14:textId="73484E27" w:rsidTr="00E933F1">
        <w:trPr>
          <w:trHeight w:val="224"/>
        </w:trPr>
        <w:tc>
          <w:tcPr>
            <w:tcW w:w="1217" w:type="dxa"/>
            <w:vMerge/>
          </w:tcPr>
          <w:p w14:paraId="64C86068" w14:textId="6832CF5B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762750F7" w14:textId="52FCAE41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11059C76" w14:textId="5AD52C03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37EB2C20" w14:textId="5CFE4ECD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Yüksel Eren</w:t>
            </w:r>
            <w:r>
              <w:rPr>
                <w:lang w:val="tr-TR" w:eastAsia="tr-TR"/>
              </w:rPr>
              <w:t xml:space="preserve"> </w:t>
            </w:r>
            <w:proofErr w:type="spellStart"/>
            <w:r w:rsidRPr="008D4F80">
              <w:rPr>
                <w:lang w:val="tr-TR" w:eastAsia="tr-TR"/>
              </w:rPr>
              <w:t>Salbaş</w:t>
            </w:r>
            <w:proofErr w:type="spellEnd"/>
          </w:p>
        </w:tc>
      </w:tr>
      <w:tr w:rsidR="0031358E" w:rsidRPr="003B56EB" w14:paraId="0DC127C9" w14:textId="54088823" w:rsidTr="00EE4C56">
        <w:trPr>
          <w:trHeight w:val="234"/>
        </w:trPr>
        <w:tc>
          <w:tcPr>
            <w:tcW w:w="1217" w:type="dxa"/>
            <w:vMerge/>
          </w:tcPr>
          <w:p w14:paraId="0A246D27" w14:textId="5D2DEA0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327C2385" w14:textId="54836235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28" w:type="dxa"/>
          </w:tcPr>
          <w:p w14:paraId="5C57623E" w14:textId="72675EC1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665B8F9D" w14:textId="4780F3BC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Kerem Halit</w:t>
            </w:r>
            <w:r>
              <w:rPr>
                <w:lang w:val="tr-TR" w:eastAsia="tr-TR"/>
              </w:rPr>
              <w:t xml:space="preserve"> </w:t>
            </w:r>
            <w:proofErr w:type="spellStart"/>
            <w:r w:rsidRPr="008D4F80">
              <w:rPr>
                <w:lang w:val="tr-TR" w:eastAsia="tr-TR"/>
              </w:rPr>
              <w:t>Sarıabi</w:t>
            </w:r>
            <w:proofErr w:type="spellEnd"/>
          </w:p>
        </w:tc>
      </w:tr>
      <w:tr w:rsidR="0031358E" w:rsidRPr="003B56EB" w14:paraId="37F4913A" w14:textId="61A15F43" w:rsidTr="001D20BA">
        <w:trPr>
          <w:trHeight w:val="224"/>
        </w:trPr>
        <w:tc>
          <w:tcPr>
            <w:tcW w:w="1217" w:type="dxa"/>
            <w:vMerge/>
          </w:tcPr>
          <w:p w14:paraId="461FFDDF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545B2229" w14:textId="014A8F7F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620892B1" w14:textId="779722FF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06D07665" w14:textId="3A562C2C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Gülc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aşer</w:t>
            </w:r>
            <w:proofErr w:type="spellEnd"/>
          </w:p>
        </w:tc>
      </w:tr>
      <w:tr w:rsidR="0031358E" w:rsidRPr="003B56EB" w14:paraId="68408210" w14:textId="065AA722" w:rsidTr="007F62DB">
        <w:trPr>
          <w:trHeight w:val="224"/>
        </w:trPr>
        <w:tc>
          <w:tcPr>
            <w:tcW w:w="1217" w:type="dxa"/>
            <w:vMerge/>
          </w:tcPr>
          <w:p w14:paraId="3C74361D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514CBA6B" w14:textId="6C25C7B9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0C106E26" w14:textId="6B7EB429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5ECA7DCB" w14:textId="48664968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Muhammed Yusuf </w:t>
            </w:r>
            <w:proofErr w:type="spellStart"/>
            <w:r>
              <w:rPr>
                <w:rFonts w:ascii="Calibri" w:hAnsi="Calibri" w:cs="Calibri"/>
              </w:rPr>
              <w:t>Dinler</w:t>
            </w:r>
            <w:proofErr w:type="spellEnd"/>
          </w:p>
        </w:tc>
      </w:tr>
      <w:tr w:rsidR="0031358E" w:rsidRPr="003B56EB" w14:paraId="02BBFC70" w14:textId="1948C8AA" w:rsidTr="00A2314A">
        <w:trPr>
          <w:trHeight w:val="60"/>
        </w:trPr>
        <w:tc>
          <w:tcPr>
            <w:tcW w:w="1217" w:type="dxa"/>
            <w:vMerge/>
          </w:tcPr>
          <w:p w14:paraId="0DCA8DF6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9" w:type="dxa"/>
          </w:tcPr>
          <w:p w14:paraId="2EB4E14C" w14:textId="006BF0BF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00</w:t>
            </w:r>
          </w:p>
        </w:tc>
        <w:tc>
          <w:tcPr>
            <w:tcW w:w="628" w:type="dxa"/>
          </w:tcPr>
          <w:p w14:paraId="58E91EEE" w14:textId="2C5A21A8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1846D529" w14:textId="267072BF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Tuğrulh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Yılmaz</w:t>
            </w:r>
            <w:proofErr w:type="spellEnd"/>
          </w:p>
        </w:tc>
      </w:tr>
      <w:tr w:rsidR="0031358E" w:rsidRPr="003B56EB" w14:paraId="7886F7B9" w14:textId="706C5098" w:rsidTr="008172E6">
        <w:trPr>
          <w:trHeight w:val="269"/>
        </w:trPr>
        <w:tc>
          <w:tcPr>
            <w:tcW w:w="9351" w:type="dxa"/>
            <w:gridSpan w:val="5"/>
          </w:tcPr>
          <w:p w14:paraId="065CDB19" w14:textId="77777777" w:rsidR="0031358E" w:rsidRPr="003B56EB" w:rsidRDefault="0031358E" w:rsidP="00DF0C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358E" w:rsidRPr="003B56EB" w14:paraId="04F3C06C" w14:textId="334DF592" w:rsidTr="00D71085">
        <w:trPr>
          <w:trHeight w:val="215"/>
        </w:trPr>
        <w:tc>
          <w:tcPr>
            <w:tcW w:w="1217" w:type="dxa"/>
            <w:vMerge w:val="restart"/>
          </w:tcPr>
          <w:p w14:paraId="6CDA7FCC" w14:textId="3B2D130E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5</w:t>
            </w:r>
          </w:p>
        </w:tc>
        <w:tc>
          <w:tcPr>
            <w:tcW w:w="789" w:type="dxa"/>
          </w:tcPr>
          <w:p w14:paraId="15659E3D" w14:textId="20F01158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28" w:type="dxa"/>
          </w:tcPr>
          <w:p w14:paraId="47081976" w14:textId="178E613C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0B5E9A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50D2B150" w14:textId="657842F9" w:rsidR="0031358E" w:rsidRPr="003B56EB" w:rsidRDefault="0031358E" w:rsidP="0031358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Merve Nur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Aksüt</w:t>
            </w:r>
          </w:p>
        </w:tc>
      </w:tr>
      <w:tr w:rsidR="0031358E" w:rsidRPr="003B56EB" w14:paraId="7491B92A" w14:textId="3DE92AA5" w:rsidTr="006D1BE7">
        <w:trPr>
          <w:trHeight w:val="224"/>
        </w:trPr>
        <w:tc>
          <w:tcPr>
            <w:tcW w:w="1217" w:type="dxa"/>
            <w:vMerge/>
          </w:tcPr>
          <w:p w14:paraId="1629A928" w14:textId="20E1DFE4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89" w:type="dxa"/>
          </w:tcPr>
          <w:p w14:paraId="574B26AA" w14:textId="131978E6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65BB695A" w14:textId="25F6417B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0B5E9A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3515DAF4" w14:textId="14154B75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Melisa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Yıldırım</w:t>
            </w:r>
          </w:p>
        </w:tc>
      </w:tr>
      <w:tr w:rsidR="0031358E" w:rsidRPr="003B56EB" w14:paraId="68A26E63" w14:textId="227D8268" w:rsidTr="00B7458E">
        <w:trPr>
          <w:trHeight w:val="224"/>
        </w:trPr>
        <w:tc>
          <w:tcPr>
            <w:tcW w:w="1217" w:type="dxa"/>
            <w:vMerge/>
          </w:tcPr>
          <w:p w14:paraId="15797932" w14:textId="3248AD01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89" w:type="dxa"/>
          </w:tcPr>
          <w:p w14:paraId="702B2D3B" w14:textId="52FE3AFD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3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74C712E6" w14:textId="356758A5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0B5E9A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4400995C" w14:textId="2BA2E437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 w:rsidRPr="008D4F80">
              <w:rPr>
                <w:lang w:val="tr-TR" w:eastAsia="tr-TR"/>
              </w:rPr>
              <w:t>Burak</w:t>
            </w:r>
            <w:r>
              <w:rPr>
                <w:lang w:val="tr-TR" w:eastAsia="tr-TR"/>
              </w:rPr>
              <w:t xml:space="preserve"> </w:t>
            </w:r>
            <w:r w:rsidRPr="008D4F80">
              <w:rPr>
                <w:lang w:val="tr-TR" w:eastAsia="tr-TR"/>
              </w:rPr>
              <w:t>Aslan</w:t>
            </w:r>
          </w:p>
        </w:tc>
      </w:tr>
      <w:tr w:rsidR="0031358E" w:rsidRPr="003B56EB" w14:paraId="02E4F016" w14:textId="6608467F" w:rsidTr="00246F25">
        <w:trPr>
          <w:trHeight w:val="234"/>
        </w:trPr>
        <w:tc>
          <w:tcPr>
            <w:tcW w:w="1217" w:type="dxa"/>
            <w:vMerge/>
          </w:tcPr>
          <w:p w14:paraId="3A71B2D8" w14:textId="7156B61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89" w:type="dxa"/>
          </w:tcPr>
          <w:p w14:paraId="36E6CB02" w14:textId="25813DDB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28" w:type="dxa"/>
          </w:tcPr>
          <w:p w14:paraId="1AE0614C" w14:textId="6E1B4530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0B5E9A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66855B70" w14:textId="23558A80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Muhammet</w:t>
            </w:r>
            <w:proofErr w:type="spellEnd"/>
            <w:r>
              <w:rPr>
                <w:rFonts w:ascii="Calibri" w:hAnsi="Calibri" w:cs="Calibri"/>
              </w:rPr>
              <w:t xml:space="preserve"> Yasir </w:t>
            </w:r>
            <w:proofErr w:type="spellStart"/>
            <w:r>
              <w:rPr>
                <w:rFonts w:ascii="Calibri" w:hAnsi="Calibri" w:cs="Calibri"/>
              </w:rPr>
              <w:t>Kılıç</w:t>
            </w:r>
            <w:proofErr w:type="spellEnd"/>
          </w:p>
        </w:tc>
      </w:tr>
      <w:tr w:rsidR="0031358E" w:rsidRPr="003B56EB" w14:paraId="283E916B" w14:textId="2511C7B5" w:rsidTr="001B7F5E">
        <w:trPr>
          <w:trHeight w:val="224"/>
        </w:trPr>
        <w:tc>
          <w:tcPr>
            <w:tcW w:w="1217" w:type="dxa"/>
            <w:vMerge/>
          </w:tcPr>
          <w:p w14:paraId="23DB3670" w14:textId="08E15194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89" w:type="dxa"/>
          </w:tcPr>
          <w:p w14:paraId="2BC4343E" w14:textId="1EB73FD6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628" w:type="dxa"/>
          </w:tcPr>
          <w:p w14:paraId="2BAC8BFF" w14:textId="7E863D11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0B5E9A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3627336F" w14:textId="1560E73A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r>
              <w:rPr>
                <w:rFonts w:ascii="Calibri" w:hAnsi="Calibri" w:cs="Calibri"/>
              </w:rPr>
              <w:t xml:space="preserve">Yusuf </w:t>
            </w:r>
            <w:proofErr w:type="spellStart"/>
            <w:r>
              <w:rPr>
                <w:rFonts w:ascii="Calibri" w:hAnsi="Calibri" w:cs="Calibri"/>
              </w:rPr>
              <w:t>Yazıcı</w:t>
            </w:r>
            <w:proofErr w:type="spellEnd"/>
          </w:p>
        </w:tc>
      </w:tr>
      <w:tr w:rsidR="0031358E" w:rsidRPr="003B56EB" w14:paraId="3B2169F3" w14:textId="18ED0A82" w:rsidTr="00AC5883">
        <w:trPr>
          <w:trHeight w:val="224"/>
        </w:trPr>
        <w:tc>
          <w:tcPr>
            <w:tcW w:w="1217" w:type="dxa"/>
            <w:vMerge/>
          </w:tcPr>
          <w:p w14:paraId="035D83A7" w14:textId="77777777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89" w:type="dxa"/>
          </w:tcPr>
          <w:p w14:paraId="35903F9D" w14:textId="0AC8DDB0" w:rsidR="0031358E" w:rsidRPr="003B56EB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56EB">
              <w:rPr>
                <w:rFonts w:ascii="Times New Roman" w:hAnsi="Times New Roman" w:cs="Times New Roman"/>
                <w:b/>
                <w:sz w:val="20"/>
                <w:szCs w:val="20"/>
              </w:rPr>
              <w:t>14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628" w:type="dxa"/>
          </w:tcPr>
          <w:p w14:paraId="6FBD142D" w14:textId="3343040F" w:rsidR="0031358E" w:rsidRPr="003B56EB" w:rsidRDefault="0031358E" w:rsidP="00DF0CB9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</w:pPr>
            <w:r w:rsidRPr="000B5E9A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717" w:type="dxa"/>
            <w:gridSpan w:val="2"/>
          </w:tcPr>
          <w:p w14:paraId="58B8E741" w14:textId="4F3B3AC1" w:rsidR="0031358E" w:rsidRPr="003B56EB" w:rsidRDefault="0031358E" w:rsidP="00DF0CB9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Calibri" w:hAnsi="Calibri" w:cs="Calibri"/>
              </w:rPr>
              <w:t>Muhammet</w:t>
            </w:r>
            <w:proofErr w:type="spellEnd"/>
            <w:r>
              <w:rPr>
                <w:rFonts w:ascii="Calibri" w:hAnsi="Calibri" w:cs="Calibri"/>
              </w:rPr>
              <w:t xml:space="preserve"> Yusuf </w:t>
            </w:r>
            <w:proofErr w:type="spellStart"/>
            <w:r>
              <w:rPr>
                <w:rFonts w:ascii="Calibri" w:hAnsi="Calibri" w:cs="Calibri"/>
              </w:rPr>
              <w:t>Yılmaz</w:t>
            </w:r>
            <w:proofErr w:type="spellEnd"/>
          </w:p>
        </w:tc>
      </w:tr>
    </w:tbl>
    <w:p w14:paraId="6DAEF40F" w14:textId="107CDD6A" w:rsidR="00F359EC" w:rsidRPr="003B56EB" w:rsidRDefault="00F359EC" w:rsidP="00301409">
      <w:pPr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bookmarkEnd w:id="1"/>
    <w:bookmarkEnd w:id="2"/>
    <w:p w14:paraId="2146E3EE" w14:textId="1D18BA84" w:rsidR="00F359EC" w:rsidRPr="003B56EB" w:rsidRDefault="00F359EC">
      <w:pPr>
        <w:rPr>
          <w:rFonts w:ascii="Times New Roman" w:hAnsi="Times New Roman" w:cs="Times New Roman"/>
          <w:sz w:val="20"/>
          <w:szCs w:val="20"/>
          <w:lang w:val="tr-TR"/>
        </w:rPr>
      </w:pPr>
    </w:p>
    <w:sectPr w:rsidR="00F359EC" w:rsidRPr="003B56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bK0NLSwsDQ1NjVU0lEKTi0uzszPAykwMq4FADvWQvAtAAAA"/>
  </w:docVars>
  <w:rsids>
    <w:rsidRoot w:val="002B1B29"/>
    <w:rsid w:val="000C73BD"/>
    <w:rsid w:val="0011602D"/>
    <w:rsid w:val="001277E4"/>
    <w:rsid w:val="0018187B"/>
    <w:rsid w:val="001D0829"/>
    <w:rsid w:val="001F188E"/>
    <w:rsid w:val="002552A4"/>
    <w:rsid w:val="00275384"/>
    <w:rsid w:val="00294281"/>
    <w:rsid w:val="002B1B29"/>
    <w:rsid w:val="00301409"/>
    <w:rsid w:val="0031358E"/>
    <w:rsid w:val="003B56EB"/>
    <w:rsid w:val="003E1CB1"/>
    <w:rsid w:val="00464780"/>
    <w:rsid w:val="004B50A5"/>
    <w:rsid w:val="004B7E3A"/>
    <w:rsid w:val="005040EF"/>
    <w:rsid w:val="005369A2"/>
    <w:rsid w:val="00540833"/>
    <w:rsid w:val="0054093B"/>
    <w:rsid w:val="00561C94"/>
    <w:rsid w:val="00587A50"/>
    <w:rsid w:val="005D7E98"/>
    <w:rsid w:val="006013C1"/>
    <w:rsid w:val="006017F8"/>
    <w:rsid w:val="00610197"/>
    <w:rsid w:val="00697930"/>
    <w:rsid w:val="006C3294"/>
    <w:rsid w:val="00730C94"/>
    <w:rsid w:val="00783EBF"/>
    <w:rsid w:val="00790FBE"/>
    <w:rsid w:val="007A6763"/>
    <w:rsid w:val="007B5B65"/>
    <w:rsid w:val="00886EF5"/>
    <w:rsid w:val="00970876"/>
    <w:rsid w:val="0098072F"/>
    <w:rsid w:val="00A05115"/>
    <w:rsid w:val="00A1525F"/>
    <w:rsid w:val="00A45849"/>
    <w:rsid w:val="00A75D94"/>
    <w:rsid w:val="00AA0F91"/>
    <w:rsid w:val="00AA7D2D"/>
    <w:rsid w:val="00AE4B1D"/>
    <w:rsid w:val="00AF7772"/>
    <w:rsid w:val="00B05430"/>
    <w:rsid w:val="00B11C4F"/>
    <w:rsid w:val="00B80F33"/>
    <w:rsid w:val="00BD48C4"/>
    <w:rsid w:val="00C153CC"/>
    <w:rsid w:val="00C62403"/>
    <w:rsid w:val="00CB6825"/>
    <w:rsid w:val="00CE4494"/>
    <w:rsid w:val="00CF507B"/>
    <w:rsid w:val="00D033F0"/>
    <w:rsid w:val="00D314AF"/>
    <w:rsid w:val="00D53F2D"/>
    <w:rsid w:val="00D55911"/>
    <w:rsid w:val="00D60BF9"/>
    <w:rsid w:val="00DF0CB9"/>
    <w:rsid w:val="00E15B5E"/>
    <w:rsid w:val="00E168AF"/>
    <w:rsid w:val="00E43C33"/>
    <w:rsid w:val="00E64CE2"/>
    <w:rsid w:val="00F301D9"/>
    <w:rsid w:val="00F359EC"/>
    <w:rsid w:val="00F3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60032"/>
  <w15:chartTrackingRefBased/>
  <w15:docId w15:val="{72EFBFA3-26AC-4179-AD09-DEFCDFEF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61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301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D48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48C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VAS BİL TEK ÜNİ</dc:creator>
  <cp:keywords/>
  <dc:description/>
  <cp:lastModifiedBy>Mehmet Küntay Taşkın</cp:lastModifiedBy>
  <cp:revision>6</cp:revision>
  <cp:lastPrinted>2023-01-09T09:24:00Z</cp:lastPrinted>
  <dcterms:created xsi:type="dcterms:W3CDTF">2023-03-22T07:37:00Z</dcterms:created>
  <dcterms:modified xsi:type="dcterms:W3CDTF">2023-03-31T09:36:00Z</dcterms:modified>
</cp:coreProperties>
</file>